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F733" w14:textId="77777777" w:rsidR="0098741F" w:rsidRDefault="0098741F">
      <w:pPr>
        <w:pStyle w:val="Tre"/>
        <w:jc w:val="center"/>
        <w:rPr>
          <w:rFonts w:ascii="Times New Roman" w:hAnsi="Times New Roman"/>
          <w:color w:val="auto"/>
          <w:sz w:val="20"/>
          <w:szCs w:val="20"/>
        </w:rPr>
      </w:pPr>
    </w:p>
    <w:tbl>
      <w:tblPr>
        <w:tblpPr w:leftFromText="141" w:rightFromText="141" w:vertAnchor="text" w:horzAnchor="margin" w:tblpY="76"/>
        <w:tblW w:w="9632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820"/>
        <w:gridCol w:w="6812"/>
      </w:tblGrid>
      <w:tr w:rsidR="00B72623" w:rsidRPr="003769E8" w14:paraId="55FF584A" w14:textId="77777777" w:rsidTr="00352866">
        <w:trPr>
          <w:cantSplit/>
          <w:trHeight w:val="279"/>
        </w:trPr>
        <w:tc>
          <w:tcPr>
            <w:tcW w:w="2820" w:type="dxa"/>
            <w:tcBorders>
              <w:bottom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CA3A" w14:textId="7E4124F1" w:rsidR="00B72623" w:rsidRDefault="00AE25F1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  <w:r>
              <w:rPr>
                <w:rFonts w:ascii="Arial" w:eastAsia="Arial Unicode MS" w:hAnsi="Arial" w:cs="Arial"/>
                <w:noProof/>
                <w:sz w:val="24"/>
              </w:rPr>
              <w:drawing>
                <wp:inline distT="0" distB="0" distL="0" distR="0" wp14:anchorId="0B3648C8" wp14:editId="3A1C7911">
                  <wp:extent cx="2171700" cy="2396696"/>
                  <wp:effectExtent l="0" t="0" r="0" b="3810"/>
                  <wp:docPr id="161254122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429" cy="2404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9C3A0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  <w:tc>
          <w:tcPr>
            <w:tcW w:w="6812" w:type="dxa"/>
            <w:tcBorders>
              <w:bottom w:val="single" w:sz="12" w:space="0" w:color="00608B"/>
            </w:tcBorders>
            <w:vAlign w:val="center"/>
          </w:tcPr>
          <w:p w14:paraId="3656FC47" w14:textId="77777777" w:rsidR="008B34B4" w:rsidRPr="008B34B4" w:rsidRDefault="008B34B4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 w:rsidRPr="008B34B4"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Collegium Medicum</w:t>
            </w:r>
          </w:p>
          <w:p w14:paraId="717C8CF8" w14:textId="2C5F0E56" w:rsidR="008B34B4" w:rsidRPr="008B34B4" w:rsidRDefault="00FC449C" w:rsidP="008B34B4">
            <w:pPr>
              <w:pStyle w:val="Tre"/>
              <w:jc w:val="center"/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</w:pPr>
            <w:r>
              <w:rPr>
                <w:rFonts w:ascii="Noto Sans Cond" w:hAnsi="Noto Sans Cond" w:cs="Noto Sans Cond"/>
                <w:b/>
                <w:bCs/>
                <w:color w:val="00608B"/>
                <w:sz w:val="36"/>
                <w:szCs w:val="36"/>
              </w:rPr>
              <w:t>Wydział Nauk o Zdrowiu</w:t>
            </w:r>
          </w:p>
          <w:p w14:paraId="63A1CE49" w14:textId="77777777" w:rsidR="008B34B4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</w:p>
          <w:p w14:paraId="0F229F94" w14:textId="0A3D102A" w:rsidR="00B72623" w:rsidRPr="00347BBC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</w:pPr>
            <w:r w:rsidRPr="00347BBC">
              <w:rPr>
                <w:rFonts w:ascii="Arial" w:hAnsi="Arial" w:cs="Arial"/>
                <w:b/>
                <w:bCs/>
                <w:color w:val="00608B"/>
                <w:sz w:val="32"/>
                <w:szCs w:val="32"/>
              </w:rPr>
              <w:t>KARTA PRZEDMIOTU</w:t>
            </w:r>
          </w:p>
          <w:p w14:paraId="3FB0EB9B" w14:textId="083FC2CC" w:rsidR="00B72623" w:rsidRPr="00AE25F1" w:rsidRDefault="008B34B4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Nazwa kierunku</w:t>
            </w:r>
            <w:r w:rsidR="00B72623"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Kierunek 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lęgniarstwo</w:t>
            </w:r>
          </w:p>
          <w:p w14:paraId="418ADD2E" w14:textId="55F08B10" w:rsidR="008B34B4" w:rsidRPr="00AE25F1" w:rsidRDefault="008B34B4" w:rsidP="008B34B4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oziom</w:t>
            </w: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Studia </w:t>
            </w:r>
            <w:r w:rsidR="005C42A2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pierwszego stopnia</w:t>
            </w:r>
            <w:r w:rsidR="003769E8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 </w:t>
            </w:r>
          </w:p>
          <w:p w14:paraId="014B6344" w14:textId="63906D53" w:rsidR="00B72623" w:rsidRPr="00AE25F1" w:rsidRDefault="00B72623" w:rsidP="00B72623">
            <w:pPr>
              <w:pStyle w:val="Tre"/>
              <w:jc w:val="center"/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Forma: S</w:t>
            </w:r>
            <w:r w:rsidR="008B34B4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 xml:space="preserve">tudia </w:t>
            </w:r>
            <w:r w:rsidR="007616E7">
              <w:rPr>
                <w:rFonts w:ascii="Arial" w:hAnsi="Arial" w:cs="Arial"/>
                <w:b/>
                <w:bCs/>
                <w:color w:val="00608B"/>
                <w:sz w:val="28"/>
                <w:szCs w:val="28"/>
              </w:rPr>
              <w:t>stacjonarne</w:t>
            </w:r>
          </w:p>
          <w:p w14:paraId="43BBCBD2" w14:textId="1A752F58" w:rsidR="00B72623" w:rsidRDefault="00B72623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Rok akademicki: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 xml:space="preserve"> </w:t>
            </w:r>
            <w:r w:rsidRPr="00AE25F1">
              <w:rPr>
                <w:rFonts w:ascii="Arial" w:hAnsi="Arial" w:cs="Arial"/>
                <w:color w:val="00608B"/>
                <w:sz w:val="28"/>
                <w:szCs w:val="28"/>
              </w:rPr>
              <w:t>202</w:t>
            </w:r>
            <w:r w:rsidR="00347BBC">
              <w:rPr>
                <w:rFonts w:ascii="Arial" w:hAnsi="Arial" w:cs="Arial"/>
                <w:color w:val="00608B"/>
                <w:sz w:val="28"/>
                <w:szCs w:val="28"/>
              </w:rPr>
              <w:t>5</w:t>
            </w:r>
            <w:r w:rsidR="003769E8">
              <w:rPr>
                <w:rFonts w:ascii="Arial" w:hAnsi="Arial" w:cs="Arial"/>
                <w:color w:val="00608B"/>
                <w:sz w:val="28"/>
                <w:szCs w:val="28"/>
              </w:rPr>
              <w:t>/2026</w:t>
            </w:r>
          </w:p>
          <w:p w14:paraId="3BB894A8" w14:textId="289B1D7E" w:rsidR="008B34B4" w:rsidRPr="00AE25F1" w:rsidRDefault="008B34B4" w:rsidP="00B72623">
            <w:pPr>
              <w:pStyle w:val="Styltabeli3"/>
              <w:jc w:val="center"/>
              <w:rPr>
                <w:rFonts w:ascii="Arial" w:hAnsi="Arial" w:cs="Arial"/>
                <w:color w:val="00608B"/>
                <w:sz w:val="28"/>
                <w:szCs w:val="28"/>
              </w:rPr>
            </w:pPr>
            <w:r>
              <w:rPr>
                <w:rFonts w:ascii="Arial" w:hAnsi="Arial" w:cs="Arial"/>
                <w:color w:val="00608B"/>
                <w:sz w:val="28"/>
                <w:szCs w:val="28"/>
              </w:rPr>
              <w:t>Język studiów: polski</w:t>
            </w:r>
          </w:p>
          <w:p w14:paraId="16870CB6" w14:textId="77777777" w:rsidR="00B72623" w:rsidRDefault="00B72623" w:rsidP="00B72623">
            <w:pPr>
              <w:pStyle w:val="Styltabeli3"/>
              <w:jc w:val="center"/>
              <w:rPr>
                <w:rFonts w:ascii="Arial" w:eastAsia="Arial Unicode MS" w:hAnsi="Arial" w:cs="Arial"/>
                <w:sz w:val="24"/>
              </w:rPr>
            </w:pPr>
          </w:p>
        </w:tc>
      </w:tr>
    </w:tbl>
    <w:tbl>
      <w:tblPr>
        <w:tblW w:w="9632" w:type="dxa"/>
        <w:jc w:val="center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901"/>
        <w:gridCol w:w="3048"/>
        <w:gridCol w:w="3683"/>
      </w:tblGrid>
      <w:tr w:rsidR="00B72623" w:rsidRPr="001543CD" w14:paraId="2FBB92A9" w14:textId="77777777" w:rsidTr="00352866">
        <w:trPr>
          <w:cantSplit/>
          <w:trHeight w:val="279"/>
          <w:tblHeader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E96CA" w14:textId="1C90C197" w:rsidR="00B72623" w:rsidRPr="00157CC9" w:rsidRDefault="00157CC9" w:rsidP="00157CC9">
            <w:pPr>
              <w:pStyle w:val="Styltabeli3"/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157CC9">
              <w:rPr>
                <w:rFonts w:ascii="Arial" w:eastAsia="Arial Unicode MS" w:hAnsi="Arial" w:cs="Arial"/>
                <w:sz w:val="22"/>
                <w:szCs w:val="22"/>
              </w:rPr>
              <w:t>SOCJOLOGIA</w:t>
            </w:r>
          </w:p>
        </w:tc>
      </w:tr>
      <w:tr w:rsidR="00B72623" w:rsidRPr="00F36B9C" w14:paraId="489EA92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179D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NAZWA PRZEDMIOTU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F4C10C" w14:textId="33C8475C" w:rsidR="00B72623" w:rsidRPr="00E629BF" w:rsidRDefault="00157CC9" w:rsidP="000F12EB">
            <w:pPr>
              <w:spacing w:afterLines="40" w:after="96"/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Socjologia</w:t>
            </w:r>
          </w:p>
        </w:tc>
      </w:tr>
      <w:tr w:rsidR="00B72623" w:rsidRPr="0098741F" w14:paraId="16CAA94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AFA36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LICZBA PUNKTÓW ECTS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ED906E" w14:textId="1DD4CA9E" w:rsidR="00B72623" w:rsidRPr="00E629BF" w:rsidRDefault="00157CC9" w:rsidP="00157CC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1</w:t>
            </w:r>
          </w:p>
        </w:tc>
      </w:tr>
      <w:tr w:rsidR="00B72623" w:rsidRPr="0098741F" w14:paraId="75580A0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CBB531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JĘZYK WYKŁADOW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31ACD" w14:textId="2E5B3F3F" w:rsidR="00B72623" w:rsidRPr="00E629BF" w:rsidRDefault="003769E8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E629BF">
              <w:rPr>
                <w:rFonts w:ascii="Arial" w:hAnsi="Arial" w:cs="Arial"/>
                <w:sz w:val="20"/>
                <w:szCs w:val="20"/>
                <w:lang w:val="pl-PL"/>
              </w:rPr>
              <w:t xml:space="preserve">POLSKI </w:t>
            </w:r>
          </w:p>
        </w:tc>
      </w:tr>
      <w:tr w:rsidR="00B72623" w:rsidRPr="000E454E" w14:paraId="2CE16051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84B8E8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PROWADZĄCY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6F86" w14:textId="696CC5A8" w:rsidR="00B72623" w:rsidRPr="00E629BF" w:rsidRDefault="003D6C18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157CC9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mgr Marta Kowalewska</w:t>
            </w:r>
          </w:p>
        </w:tc>
      </w:tr>
      <w:tr w:rsidR="00B72623" w:rsidRPr="000E454E" w14:paraId="1674025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8C7FC" w14:textId="77777777" w:rsidR="00B72623" w:rsidRPr="00AE25F1" w:rsidRDefault="00B72623" w:rsidP="009C46EF">
            <w:pPr>
              <w:pStyle w:val="Styltabeli6"/>
              <w:jc w:val="center"/>
              <w:rPr>
                <w:rFonts w:ascii="Arial" w:eastAsia="Arial Unicode MS" w:hAnsi="Arial" w:cs="Arial"/>
                <w:color w:val="00608B"/>
              </w:rPr>
            </w:pPr>
            <w:r w:rsidRPr="00AE25F1">
              <w:rPr>
                <w:rFonts w:ascii="Arial" w:eastAsia="Arial Unicode MS" w:hAnsi="Arial" w:cs="Arial"/>
                <w:color w:val="00608B"/>
              </w:rPr>
              <w:t>OSOBA ODPOWIEDZIALN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F01A" w14:textId="780E3A76" w:rsidR="00B72623" w:rsidRPr="00E629BF" w:rsidRDefault="00157CC9" w:rsidP="000F12EB">
            <w:pPr>
              <w:widowControl w:val="0"/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</w:pPr>
            <w:r w:rsidRPr="00157CC9">
              <w:rPr>
                <w:rFonts w:ascii="Arial" w:hAnsi="Arial" w:cs="Arial"/>
                <w:color w:val="000000"/>
                <w:sz w:val="20"/>
                <w:szCs w:val="20"/>
                <w:lang w:val="pl-PL" w:eastAsia="ru-RU"/>
              </w:rPr>
              <w:t>mgr Marta Kowalewska</w:t>
            </w:r>
          </w:p>
        </w:tc>
      </w:tr>
      <w:tr w:rsidR="00B72623" w:rsidRPr="001543CD" w14:paraId="6CD8626B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89B457" w14:textId="77777777" w:rsidR="00B72623" w:rsidRPr="00347BBC" w:rsidRDefault="00B72623" w:rsidP="009C46EF">
            <w:pPr>
              <w:jc w:val="center"/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CZBA GODZIN</w:t>
            </w:r>
          </w:p>
        </w:tc>
      </w:tr>
      <w:tr w:rsidR="007B2BCC" w14:paraId="16A9F32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0E16" w14:textId="62AE585F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A82BE0">
              <w:rPr>
                <w:rFonts w:ascii="Arial" w:hAnsi="Arial" w:cs="Arial"/>
                <w:color w:val="00608B"/>
              </w:rPr>
              <w:t xml:space="preserve"> suma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395CCD" w14:textId="1F821476" w:rsidR="007B2BCC" w:rsidRPr="00D739FF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A82BE0" w14:paraId="2485E07B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3E9A6A" w14:textId="719E4257" w:rsidR="00A82BE0" w:rsidRPr="00AE25F1" w:rsidRDefault="00A82BE0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WYKŁADY</w:t>
            </w:r>
            <w:r w:rsidR="00D83875">
              <w:rPr>
                <w:rFonts w:ascii="Arial" w:hAnsi="Arial" w:cs="Arial"/>
                <w:color w:val="00608B"/>
              </w:rPr>
              <w:t>- online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B687D5" w14:textId="6BBF1F47" w:rsidR="00A82BE0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7B2BCC" w14:paraId="180F0536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06722" w14:textId="46A85A6C" w:rsidR="007B2BCC" w:rsidRPr="00AE25F1" w:rsidRDefault="00D83875" w:rsidP="00D83875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1776B" w14:textId="0A036806" w:rsidR="007B2BCC" w:rsidRPr="00D739FF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5 godz. </w:t>
            </w:r>
          </w:p>
        </w:tc>
      </w:tr>
      <w:tr w:rsidR="003769E8" w14:paraId="44FF1F8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DD6F6F" w14:textId="16050A0A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ĆWICZENIA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8FDD9" w14:textId="4DF7EDFA" w:rsidR="003769E8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3769E8" w14:paraId="031F896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241547" w14:textId="11F23CD2" w:rsidR="003769E8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ZAJĘCIA W WARUNKACH SYMULOWANYCH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11857" w14:textId="407D7463" w:rsidR="003769E8" w:rsidRPr="00D739FF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7B2BCC" w14:paraId="365A3402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304F4" w14:textId="7AFC9755" w:rsidR="007B2BCC" w:rsidRPr="00AE25F1" w:rsidRDefault="003769E8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 xml:space="preserve">ZAJĘCIA PRAKTYCZNE 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1C408" w14:textId="28FC955F" w:rsidR="007B2BCC" w:rsidRPr="00D739FF" w:rsidRDefault="00E629BF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-</w:t>
            </w:r>
          </w:p>
        </w:tc>
      </w:tr>
      <w:tr w:rsidR="00F16C85" w14:paraId="29E8D4A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F569F" w14:textId="2C14C7B7" w:rsidR="00F16C85" w:rsidRDefault="00F16C85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C61A2">
              <w:rPr>
                <w:rFonts w:ascii="Arial" w:hAnsi="Arial" w:cs="Arial"/>
                <w:color w:val="004E9A"/>
              </w:rPr>
              <w:t>PRACA WŁASNA STUDENTA</w:t>
            </w:r>
            <w:r w:rsidR="003C61A2">
              <w:rPr>
                <w:rFonts w:ascii="Arial" w:hAnsi="Arial" w:cs="Arial"/>
                <w:color w:val="004E9A"/>
              </w:rPr>
              <w:t xml:space="preserve"> (pod kierunkiem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AE250" w14:textId="1535961D" w:rsidR="00F16C85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7B2BCC" w:rsidRPr="003D7426" w14:paraId="3F7AFC8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7AB15" w14:textId="77777777" w:rsidR="007B2BCC" w:rsidRPr="003D7426" w:rsidRDefault="007B2BCC" w:rsidP="007B2BCC">
            <w:pPr>
              <w:jc w:val="center"/>
              <w:rPr>
                <w:rFonts w:ascii="Arial" w:hAnsi="Arial" w:cs="Arial"/>
                <w:b/>
                <w:color w:val="463F7C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CELE PRZEDMIOTU</w:t>
            </w:r>
          </w:p>
        </w:tc>
      </w:tr>
      <w:tr w:rsidR="007B2BCC" w:rsidRPr="00030547" w14:paraId="2A40A818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368DD9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t>CEL 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CB0A0" w14:textId="3788B129" w:rsidR="007B2BCC" w:rsidRPr="003D6C18" w:rsidRDefault="003D6C18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3D6C18">
              <w:rPr>
                <w:rFonts w:ascii="Arial" w:hAnsi="Arial" w:cs="Arial"/>
                <w:sz w:val="20"/>
                <w:szCs w:val="20"/>
                <w:lang w:val="pl-PL" w:eastAsia="pl-PL"/>
              </w:rPr>
              <w:t>Dostarczenie wiedzy na temat podstawowych pojęć i teorii socjologicznych takich jak: społeczeństwo, kultura, grupa społeczna, normy, wartości itd.</w:t>
            </w:r>
          </w:p>
        </w:tc>
      </w:tr>
      <w:tr w:rsidR="007B2BCC" w:rsidRPr="00030547" w14:paraId="103A7C0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D5C84" w14:textId="77777777" w:rsidR="007B2BCC" w:rsidRPr="00AE25F1" w:rsidRDefault="007B2BCC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AE25F1">
              <w:rPr>
                <w:rFonts w:ascii="Arial" w:hAnsi="Arial" w:cs="Arial"/>
                <w:color w:val="00608B"/>
              </w:rPr>
              <w:lastRenderedPageBreak/>
              <w:t>CEL 2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2E57C" w14:textId="03D8170D" w:rsidR="007B2BCC" w:rsidRPr="003D6C18" w:rsidRDefault="003D6C18" w:rsidP="000F12EB">
            <w:pPr>
              <w:autoSpaceDE w:val="0"/>
              <w:autoSpaceDN w:val="0"/>
              <w:adjustRightInd w:val="0"/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3D6C18">
              <w:rPr>
                <w:rFonts w:ascii="Arial" w:hAnsi="Arial" w:cs="Arial"/>
                <w:sz w:val="20"/>
                <w:szCs w:val="20"/>
                <w:lang w:val="pl-PL"/>
              </w:rPr>
              <w:t>Dostarczenie wiedzy na temat umiejętności analizy i krytycznego myślenia w odniesieniu do zjawisk społecznych, oraz zrozumienia różnorodności kulturowej, etnicznej w kontekście społecznym</w:t>
            </w:r>
          </w:p>
        </w:tc>
      </w:tr>
      <w:tr w:rsidR="007B2BCC" w:rsidRPr="001543CD" w14:paraId="3F838B7A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3B716" w14:textId="77B35936" w:rsidR="007B2BCC" w:rsidRPr="00AE25F1" w:rsidRDefault="007B2BCC" w:rsidP="007B2BCC">
            <w:pPr>
              <w:jc w:val="center"/>
              <w:rPr>
                <w:rFonts w:ascii="Arial" w:hAnsi="Arial" w:cs="Arial"/>
                <w:b/>
                <w:color w:val="00608B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EFEKTY UCZENIA SIĘ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1"/>
            </w:r>
          </w:p>
        </w:tc>
      </w:tr>
      <w:tr w:rsidR="007B2BCC" w:rsidRPr="00030547" w14:paraId="48FF7DF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AA1E9" w14:textId="7A0C557F" w:rsidR="007B2BCC" w:rsidRPr="00AE25F1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W.12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3246" w14:textId="6751E995" w:rsidR="007B2BCC" w:rsidRPr="00D739FF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Zna i rozumie pojęcia oraz zasady funkcjonowania rodziny, grupy, organizacji, instytucji, populacji, społeczności i ekosystemu;</w:t>
            </w:r>
          </w:p>
        </w:tc>
      </w:tr>
      <w:tr w:rsidR="00157CC9" w:rsidRPr="00030547" w14:paraId="2D5AC7CE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5506B3" w14:textId="67E1935F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W.13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EEDB2A" w14:textId="527B2004" w:rsidR="00157CC9" w:rsidRPr="00157CC9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Zna i rozumie wybrane obszary odrębności kulturowych i religijnych;</w:t>
            </w:r>
          </w:p>
        </w:tc>
      </w:tr>
      <w:tr w:rsidR="00157CC9" w:rsidRPr="00030547" w14:paraId="1E85442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67F459" w14:textId="607950A5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W.14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5C722" w14:textId="7DC2E1AD" w:rsidR="00157CC9" w:rsidRPr="00157CC9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Zna i rozumie zakres interakcji społecznej i proces socjalizacji oraz działanie lokalnych społeczności i ekosystemu;</w:t>
            </w:r>
          </w:p>
        </w:tc>
      </w:tr>
      <w:tr w:rsidR="00157CC9" w:rsidRPr="00030547" w14:paraId="74B1D89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4A671" w14:textId="74D98881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W.15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C23D2D" w14:textId="47CC1EFE" w:rsidR="00157CC9" w:rsidRPr="00157CC9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Zna i rozumie pojęcia dewiacji i zaburzenia, ze szczególnym uwzględnieniem patologii dziecięcej;</w:t>
            </w:r>
          </w:p>
        </w:tc>
      </w:tr>
      <w:tr w:rsidR="00157CC9" w:rsidRPr="00030547" w14:paraId="23705A7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D81D4" w14:textId="5328D4F6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W.16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A648D" w14:textId="29E2802C" w:rsidR="00157CC9" w:rsidRPr="00157CC9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Zna i rozumie zjawisko dyskryminacji społecznej, kulturowej, etnicznej oraz ze względu na płeć i wiek;</w:t>
            </w:r>
          </w:p>
        </w:tc>
      </w:tr>
      <w:tr w:rsidR="00157CC9" w:rsidRPr="00030547" w14:paraId="24A2E5BC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4AD6D4" w14:textId="48DA6CBA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W.17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04FD1" w14:textId="04B1CCC1" w:rsidR="00157CC9" w:rsidRPr="00157CC9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Zna i rozumie aktualne i prognozowane zmiany społeczne wpływające na funkcjonowanie systemu ochrony zdrowia oraz warunki wykonywania zawodu pielęgniarki;</w:t>
            </w:r>
          </w:p>
        </w:tc>
      </w:tr>
      <w:tr w:rsidR="00157CC9" w:rsidRPr="00030547" w14:paraId="49A9D849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42ADA" w14:textId="280B8D75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W.18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CA098" w14:textId="3D0C3296" w:rsidR="00157CC9" w:rsidRPr="00157CC9" w:rsidRDefault="00157CC9" w:rsidP="000F12EB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Zna i rozumie postawy społeczne wobec zdrowia i systemu ochrony zdrowia;</w:t>
            </w:r>
          </w:p>
        </w:tc>
      </w:tr>
      <w:tr w:rsidR="00157CC9" w:rsidRPr="00030547" w14:paraId="255E41A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DB461C" w14:textId="378A6A47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U10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D4EA0" w14:textId="5AB6D8EC" w:rsidR="00157CC9" w:rsidRPr="00157CC9" w:rsidRDefault="00157CC9" w:rsidP="00DE3824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Potrafi proponować działania zapobiegające dyskryminacji, rasizmowi</w:t>
            </w:r>
            <w:r w:rsidR="00DE3824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i dysfunkcjonalnościom w różnych grupach społecznych w oparciu o zasady humanizmu;</w:t>
            </w:r>
          </w:p>
        </w:tc>
      </w:tr>
      <w:tr w:rsidR="00157CC9" w:rsidRPr="00030547" w14:paraId="2EA84F9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303628" w14:textId="6DA681AD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B.U11.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A61D8" w14:textId="376DBF10" w:rsidR="00157CC9" w:rsidRPr="00157CC9" w:rsidRDefault="00157CC9" w:rsidP="00157CC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Potrafi diagnozować czynniki wpływające na sytuację zdrowot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ną jednostki w obrębie rodziny </w:t>
            </w: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i społeczności lokalnej;</w:t>
            </w:r>
          </w:p>
        </w:tc>
      </w:tr>
      <w:tr w:rsidR="00157CC9" w:rsidRPr="00030547" w14:paraId="4448A827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034A6D" w14:textId="11166A72" w:rsidR="00157CC9" w:rsidRPr="00157CC9" w:rsidRDefault="00157CC9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157CC9">
              <w:rPr>
                <w:rFonts w:ascii="Arial" w:hAnsi="Arial" w:cs="Arial"/>
                <w:color w:val="00608B"/>
              </w:rPr>
              <w:t>K.S7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AEBE6" w14:textId="2BE52217" w:rsidR="00157CC9" w:rsidRPr="00157CC9" w:rsidRDefault="00157CC9" w:rsidP="00157CC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 xml:space="preserve">Jest </w:t>
            </w:r>
            <w:r w:rsidR="00DE3824" w:rsidRPr="00157CC9">
              <w:rPr>
                <w:rFonts w:ascii="Arial" w:hAnsi="Arial" w:cs="Arial"/>
                <w:sz w:val="20"/>
                <w:szCs w:val="20"/>
                <w:lang w:val="pl-PL"/>
              </w:rPr>
              <w:t>gotów</w:t>
            </w:r>
            <w:r w:rsidR="00DE3824">
              <w:rPr>
                <w:rFonts w:ascii="Arial" w:hAnsi="Arial" w:cs="Arial"/>
                <w:sz w:val="20"/>
                <w:szCs w:val="20"/>
                <w:lang w:val="pl-PL"/>
              </w:rPr>
              <w:t xml:space="preserve"> do </w:t>
            </w:r>
            <w:r w:rsidRPr="00157CC9">
              <w:rPr>
                <w:rFonts w:ascii="Arial" w:hAnsi="Arial" w:cs="Arial"/>
                <w:sz w:val="20"/>
                <w:szCs w:val="20"/>
                <w:lang w:val="pl-PL"/>
              </w:rPr>
              <w:t>dostrzegania i rozpoznawania własnych ograniczeń w zakresie wiedzy, umiejętności i kompetencji społecznych oraz dokonywania samooceny deficytów i potrzeb edukacyjnych.</w:t>
            </w:r>
          </w:p>
        </w:tc>
      </w:tr>
      <w:tr w:rsidR="007B2BCC" w:rsidRPr="001543CD" w14:paraId="27FCCA31" w14:textId="77777777" w:rsidTr="00352866">
        <w:trPr>
          <w:cantSplit/>
          <w:trHeight w:val="18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3FD5E0" w14:textId="7D92280E" w:rsidR="007B2BCC" w:rsidRPr="001543CD" w:rsidRDefault="007B2BCC" w:rsidP="007B2BCC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WYMAGANIA WSTĘPNE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2"/>
            </w:r>
          </w:p>
        </w:tc>
      </w:tr>
      <w:tr w:rsidR="007B2BCC" w:rsidRPr="0098741F" w14:paraId="2CB15403" w14:textId="77777777" w:rsidTr="00352866">
        <w:trPr>
          <w:cantSplit/>
          <w:trHeight w:val="45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58F25" w14:textId="3DFF8C7F" w:rsidR="007B2BCC" w:rsidRPr="00D739FF" w:rsidRDefault="00DE3824" w:rsidP="007B2BCC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rak wymagań</w:t>
            </w:r>
            <w:r w:rsidR="00B51DAC">
              <w:rPr>
                <w:rFonts w:ascii="Arial" w:hAnsi="Arial" w:cs="Arial"/>
                <w:sz w:val="20"/>
                <w:szCs w:val="20"/>
                <w:lang w:val="pl-PL"/>
              </w:rPr>
              <w:t xml:space="preserve"> wstęp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</w:p>
        </w:tc>
      </w:tr>
      <w:tr w:rsidR="007B2BCC" w:rsidRPr="003D7426" w14:paraId="29F65973" w14:textId="77777777" w:rsidTr="00352866">
        <w:trPr>
          <w:cantSplit/>
          <w:trHeight w:val="18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F0BB34" w14:textId="77777777" w:rsidR="007B2BCC" w:rsidRPr="00347BBC" w:rsidRDefault="007B2BCC" w:rsidP="007B2BCC">
            <w:pPr>
              <w:pStyle w:val="Styltabeli6"/>
              <w:jc w:val="center"/>
              <w:rPr>
                <w:rFonts w:ascii="Arial" w:hAnsi="Arial" w:cs="Arial"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TREŚCI PROGRAMOWE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4A71A4" w14:textId="77777777" w:rsidR="007B2BCC" w:rsidRPr="00347BBC" w:rsidRDefault="007B2BCC" w:rsidP="007B2BCC">
            <w:pPr>
              <w:pStyle w:val="Styltabeli2"/>
              <w:jc w:val="center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SZCZEGÓŁOWY OPIS BLOKÓW TEMATYCZNYCH</w:t>
            </w:r>
          </w:p>
        </w:tc>
      </w:tr>
      <w:tr w:rsidR="008F11C7" w:rsidRPr="0098741F" w14:paraId="76A85E8B" w14:textId="407EB0E2" w:rsidTr="008F11C7">
        <w:trPr>
          <w:cantSplit/>
          <w:trHeight w:val="731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D26572" w14:textId="1DC2E59B" w:rsidR="008F11C7" w:rsidRPr="00347BBC" w:rsidRDefault="008F11C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E-learning</w:t>
            </w:r>
            <w:r w:rsidRPr="00347BBC">
              <w:rPr>
                <w:rFonts w:ascii="Arial" w:hAnsi="Arial" w:cs="Arial"/>
                <w:color w:val="00608B"/>
              </w:rPr>
              <w:t xml:space="preserve"> 1</w:t>
            </w:r>
            <w:r>
              <w:rPr>
                <w:rFonts w:ascii="Arial" w:hAnsi="Arial" w:cs="Arial"/>
                <w:color w:val="00608B"/>
              </w:rPr>
              <w:t>,2</w:t>
            </w:r>
          </w:p>
        </w:tc>
        <w:tc>
          <w:tcPr>
            <w:tcW w:w="3048" w:type="dxa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AA9FF" w14:textId="60FCAFFD" w:rsidR="008F11C7" w:rsidRPr="005C42A2" w:rsidRDefault="008F11C7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Wprowadzenie do socjologii: definicja i historia - główne postacie związane z socjologią. Społeczeństwo i jego struktur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/2 godz</w:t>
            </w:r>
          </w:p>
        </w:tc>
        <w:tc>
          <w:tcPr>
            <w:tcW w:w="3683" w:type="dxa"/>
            <w:tcBorders>
              <w:top w:val="single" w:sz="12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754A5C4" w14:textId="5DAE6B24" w:rsidR="008F11C7" w:rsidRPr="005C42A2" w:rsidRDefault="00803FA1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03FA1">
              <w:rPr>
                <w:rFonts w:ascii="Arial" w:hAnsi="Arial" w:cs="Arial"/>
                <w:sz w:val="20"/>
                <w:szCs w:val="20"/>
                <w:lang w:val="pl-PL"/>
              </w:rPr>
              <w:t>B.W.12.</w:t>
            </w:r>
          </w:p>
        </w:tc>
      </w:tr>
      <w:tr w:rsidR="008F11C7" w:rsidRPr="00803FA1" w14:paraId="5D94F8EF" w14:textId="23C68679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00291" w14:textId="1638B503" w:rsidR="008F11C7" w:rsidRPr="00347BBC" w:rsidRDefault="008F11C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E-learning 3,4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91F" w14:textId="350E993D" w:rsidR="008F11C7" w:rsidRPr="005C42A2" w:rsidRDefault="008F11C7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Interakcje społeczne. Normy, wartości i role społeczne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/ 2 godz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2219AAA" w14:textId="04119575" w:rsidR="008F11C7" w:rsidRPr="005C42A2" w:rsidRDefault="00803FA1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03FA1">
              <w:rPr>
                <w:rFonts w:ascii="Arial" w:hAnsi="Arial" w:cs="Arial"/>
                <w:sz w:val="20"/>
                <w:szCs w:val="20"/>
                <w:lang w:val="pl-PL"/>
              </w:rPr>
              <w:t>B.W.12.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 BW13</w:t>
            </w:r>
          </w:p>
        </w:tc>
      </w:tr>
      <w:tr w:rsidR="008F11C7" w:rsidRPr="0098741F" w14:paraId="1E587717" w14:textId="73AEBDF7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20C3" w14:textId="3533D99E" w:rsidR="008F11C7" w:rsidRPr="00347BBC" w:rsidRDefault="008F11C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lastRenderedPageBreak/>
              <w:t>E-learning 5,6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4C078" w14:textId="25088E0A" w:rsidR="008F11C7" w:rsidRPr="005C42A2" w:rsidRDefault="008F11C7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Komunikacja interpersonalna i jej znaczenie w życiu społecznym. Problemy współczesnego społeczeństw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/ 2 godz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1BA9CC0" w14:textId="4CCA82E1" w:rsidR="008F11C7" w:rsidRPr="005C42A2" w:rsidRDefault="00803FA1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W15, BW16</w:t>
            </w:r>
          </w:p>
        </w:tc>
      </w:tr>
      <w:tr w:rsidR="008F11C7" w:rsidRPr="00803FA1" w14:paraId="39C5F7A9" w14:textId="4E9F3D21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8FCA6" w14:textId="076F0ACD" w:rsidR="008F11C7" w:rsidRPr="00347BBC" w:rsidRDefault="008F11C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E-learning 7,8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13EE0" w14:textId="325FD8C3" w:rsidR="008F11C7" w:rsidRPr="005C42A2" w:rsidRDefault="008F11C7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Teorie socjologiczne. Interdyscyplinarne podejście do badań społecznych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/2 godz.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DF8F6C6" w14:textId="57A8633D" w:rsidR="008F11C7" w:rsidRPr="005C42A2" w:rsidRDefault="00803FA1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BW14, BW16</w:t>
            </w:r>
          </w:p>
        </w:tc>
      </w:tr>
      <w:tr w:rsidR="008F11C7" w:rsidRPr="00803FA1" w14:paraId="1E06CBEA" w14:textId="325194D6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44AC8F" w14:textId="16C5E1CF" w:rsidR="008F11C7" w:rsidRPr="00347BBC" w:rsidRDefault="008F11C7" w:rsidP="007B2BCC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E-learning 9,10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9CD791" w14:textId="16C22DB3" w:rsidR="008F11C7" w:rsidRPr="005C42A2" w:rsidRDefault="008F11C7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Krytyczne myślenie oraz analiza informacji społecznych. Świadomość społeczna i empat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/2 godz.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EC7A8AF" w14:textId="35E885FD" w:rsidR="008F11C7" w:rsidRPr="005C42A2" w:rsidRDefault="00803FA1" w:rsidP="000F12EB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03FA1">
              <w:rPr>
                <w:rFonts w:ascii="Arial" w:hAnsi="Arial" w:cs="Arial"/>
                <w:sz w:val="20"/>
                <w:szCs w:val="20"/>
                <w:lang w:val="pl-PL"/>
              </w:rPr>
              <w:t>BW14, BW16</w:t>
            </w:r>
          </w:p>
        </w:tc>
      </w:tr>
      <w:tr w:rsidR="008F11C7" w:rsidRPr="00803FA1" w14:paraId="61A4AED1" w14:textId="1231DE54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F15B2" w14:textId="447E3D1F" w:rsidR="008F11C7" w:rsidRPr="00347BBC" w:rsidRDefault="008F11C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</w:t>
            </w:r>
            <w:r w:rsidRPr="00347BBC">
              <w:rPr>
                <w:rFonts w:ascii="Arial" w:hAnsi="Arial" w:cs="Arial"/>
                <w:color w:val="00608B"/>
              </w:rPr>
              <w:t xml:space="preserve"> 1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02913" w14:textId="35FC45E5" w:rsidR="008F11C7" w:rsidRPr="005C42A2" w:rsidRDefault="008F11C7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Socjologia zdrowia i choroby – spojrzenie społeczne na proces leczen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/1 godz.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1E2AF085" w14:textId="1C51E371" w:rsidR="008F11C7" w:rsidRPr="005C42A2" w:rsidRDefault="00803FA1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03FA1">
              <w:rPr>
                <w:rFonts w:ascii="Arial" w:hAnsi="Arial" w:cs="Arial"/>
                <w:sz w:val="20"/>
                <w:szCs w:val="20"/>
                <w:lang w:val="pl-PL"/>
              </w:rPr>
              <w:t>B.W.17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 BW18, BU11</w:t>
            </w:r>
            <w:r w:rsidR="00AB0827"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="00AB0827">
              <w:t xml:space="preserve"> </w:t>
            </w:r>
            <w:r w:rsidR="00AB0827" w:rsidRPr="00AB0827">
              <w:rPr>
                <w:rFonts w:ascii="Arial" w:hAnsi="Arial" w:cs="Arial"/>
                <w:sz w:val="20"/>
                <w:szCs w:val="20"/>
                <w:lang w:val="pl-PL"/>
              </w:rPr>
              <w:t>K.S7</w:t>
            </w:r>
          </w:p>
        </w:tc>
      </w:tr>
      <w:tr w:rsidR="008F11C7" w:rsidRPr="00803FA1" w14:paraId="36C6DE0E" w14:textId="758A1921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B1FB5" w14:textId="6268AC40" w:rsidR="008F11C7" w:rsidRPr="00347BBC" w:rsidRDefault="008F11C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</w:t>
            </w:r>
            <w:r w:rsidRPr="00347BBC">
              <w:rPr>
                <w:rFonts w:ascii="Arial" w:hAnsi="Arial" w:cs="Arial"/>
                <w:color w:val="00608B"/>
              </w:rPr>
              <w:t xml:space="preserve"> 2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C1B7A" w14:textId="3E853154" w:rsidR="008F11C7" w:rsidRPr="005C42A2" w:rsidRDefault="008F11C7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Rola pielęgniarki w kontekście społeczny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/ 1 godz.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4DF2F9B4" w14:textId="33513632" w:rsidR="008F11C7" w:rsidRPr="005C42A2" w:rsidRDefault="00803FA1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03FA1">
              <w:rPr>
                <w:rFonts w:ascii="Arial" w:hAnsi="Arial" w:cs="Arial"/>
                <w:sz w:val="20"/>
                <w:szCs w:val="20"/>
                <w:lang w:val="pl-PL"/>
              </w:rPr>
              <w:t>B.W.17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 BW18, BU11</w:t>
            </w:r>
            <w:r w:rsidR="00AB0827"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="00AB0827">
              <w:t xml:space="preserve"> </w:t>
            </w:r>
            <w:r w:rsidR="00AB0827" w:rsidRPr="00AB0827">
              <w:rPr>
                <w:rFonts w:ascii="Arial" w:hAnsi="Arial" w:cs="Arial"/>
                <w:sz w:val="20"/>
                <w:szCs w:val="20"/>
                <w:lang w:val="pl-PL"/>
              </w:rPr>
              <w:t>K.S7</w:t>
            </w:r>
          </w:p>
        </w:tc>
      </w:tr>
      <w:tr w:rsidR="008F11C7" w:rsidRPr="00803FA1" w14:paraId="434DF1E5" w14:textId="4B43539D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EDE63" w14:textId="2A4A2D70" w:rsidR="008F11C7" w:rsidRPr="00347BBC" w:rsidRDefault="008F11C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</w:t>
            </w:r>
            <w:r w:rsidRPr="00347BBC">
              <w:rPr>
                <w:rFonts w:ascii="Arial" w:hAnsi="Arial" w:cs="Arial"/>
                <w:color w:val="00608B"/>
              </w:rPr>
              <w:t xml:space="preserve"> 3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65594" w14:textId="0CA82BE1" w:rsidR="008F11C7" w:rsidRPr="005C42A2" w:rsidRDefault="008F11C7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Socjologiczne aspekty relacji pacjent- pracownik służby zdrowia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 /1 godz.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0EB9C07" w14:textId="4B9FE8F3" w:rsidR="008F11C7" w:rsidRPr="005C42A2" w:rsidRDefault="00803FA1" w:rsidP="003769E8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803FA1">
              <w:rPr>
                <w:rFonts w:ascii="Arial" w:hAnsi="Arial" w:cs="Arial"/>
                <w:sz w:val="20"/>
                <w:szCs w:val="20"/>
                <w:lang w:val="pl-PL"/>
              </w:rPr>
              <w:t>B.W.17, BW18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, BU11</w:t>
            </w:r>
            <w:r w:rsidR="00AB0827">
              <w:rPr>
                <w:rFonts w:ascii="Arial" w:hAnsi="Arial" w:cs="Arial"/>
                <w:sz w:val="20"/>
                <w:szCs w:val="20"/>
                <w:lang w:val="pl-PL"/>
              </w:rPr>
              <w:t>,</w:t>
            </w:r>
            <w:r w:rsidR="00AB0827">
              <w:t xml:space="preserve"> </w:t>
            </w:r>
            <w:r w:rsidR="00AB0827" w:rsidRPr="00AB0827">
              <w:rPr>
                <w:rFonts w:ascii="Arial" w:hAnsi="Arial" w:cs="Arial"/>
                <w:sz w:val="20"/>
                <w:szCs w:val="20"/>
                <w:lang w:val="pl-PL"/>
              </w:rPr>
              <w:t>K.S7</w:t>
            </w:r>
          </w:p>
        </w:tc>
      </w:tr>
      <w:tr w:rsidR="008F11C7" w:rsidRPr="00030547" w14:paraId="0600C28A" w14:textId="077A5855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DE400" w14:textId="03F3B745" w:rsidR="008F11C7" w:rsidRPr="00347BBC" w:rsidRDefault="008F11C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 4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088E6" w14:textId="495E4B22" w:rsidR="008F11C7" w:rsidRPr="005C42A2" w:rsidRDefault="008F11C7" w:rsidP="003769E8">
            <w:pPr>
              <w:spacing w:afterLines="40" w:after="96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bCs/>
                <w:sz w:val="20"/>
                <w:szCs w:val="20"/>
                <w:lang w:val="pl-PL"/>
              </w:rPr>
              <w:t>Socjologia rodziny i jej znaczenie w opiece nad chorymi</w:t>
            </w: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>/ 1 godz.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7B9B75D7" w14:textId="20F84E31" w:rsidR="008F11C7" w:rsidRPr="005C42A2" w:rsidRDefault="00803FA1" w:rsidP="003769E8">
            <w:pPr>
              <w:spacing w:afterLines="40" w:after="96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803FA1">
              <w:rPr>
                <w:rFonts w:ascii="Arial" w:hAnsi="Arial" w:cs="Arial"/>
                <w:bCs/>
                <w:sz w:val="20"/>
                <w:szCs w:val="20"/>
                <w:lang w:val="pl-PL"/>
              </w:rPr>
              <w:t>B.W.17, BW18</w:t>
            </w: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>, BU11, BU10</w:t>
            </w:r>
            <w:r w:rsidR="00AB0827">
              <w:rPr>
                <w:rFonts w:ascii="Arial" w:hAnsi="Arial" w:cs="Arial"/>
                <w:bCs/>
                <w:sz w:val="20"/>
                <w:szCs w:val="20"/>
                <w:lang w:val="pl-PL"/>
              </w:rPr>
              <w:t>,</w:t>
            </w:r>
            <w:r w:rsidR="00AB0827" w:rsidRPr="00AB0827">
              <w:rPr>
                <w:lang w:val="pl-PL"/>
              </w:rPr>
              <w:t xml:space="preserve"> </w:t>
            </w:r>
            <w:r w:rsidR="00AB0827" w:rsidRPr="00AB0827">
              <w:rPr>
                <w:rFonts w:ascii="Arial" w:hAnsi="Arial" w:cs="Arial"/>
                <w:bCs/>
                <w:sz w:val="20"/>
                <w:szCs w:val="20"/>
                <w:lang w:val="pl-PL"/>
              </w:rPr>
              <w:t>K.S7</w:t>
            </w:r>
          </w:p>
        </w:tc>
      </w:tr>
      <w:tr w:rsidR="008F11C7" w:rsidRPr="00803FA1" w14:paraId="18AFFBFA" w14:textId="55E9F3AC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48A18D" w14:textId="2F1B0D17" w:rsidR="008F11C7" w:rsidRDefault="008F11C7" w:rsidP="003769E8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KONWERSATORIUM 5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A5E49" w14:textId="18ECA40D" w:rsidR="008F11C7" w:rsidRPr="005C42A2" w:rsidRDefault="008F11C7" w:rsidP="003769E8">
            <w:pPr>
              <w:spacing w:afterLines="40" w:after="96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bCs/>
                <w:sz w:val="20"/>
                <w:szCs w:val="20"/>
                <w:lang w:val="pl-PL"/>
              </w:rPr>
              <w:t>Socjologia środowiska pracy w służbie zdrowia</w:t>
            </w: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 xml:space="preserve"> / 1 godz.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0B35EDD9" w14:textId="5F956EBF" w:rsidR="008F11C7" w:rsidRPr="005C42A2" w:rsidRDefault="00803FA1" w:rsidP="003769E8">
            <w:pPr>
              <w:spacing w:afterLines="40" w:after="96"/>
              <w:rPr>
                <w:rFonts w:ascii="Arial" w:hAnsi="Arial" w:cs="Arial"/>
                <w:bCs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pl-PL"/>
              </w:rPr>
              <w:t>BW17, BU10</w:t>
            </w:r>
            <w:r w:rsidR="00AB0827">
              <w:rPr>
                <w:rFonts w:ascii="Arial" w:hAnsi="Arial" w:cs="Arial"/>
                <w:bCs/>
                <w:sz w:val="20"/>
                <w:szCs w:val="20"/>
                <w:lang w:val="pl-PL"/>
              </w:rPr>
              <w:t>,</w:t>
            </w:r>
            <w:r w:rsidR="00AB0827">
              <w:t xml:space="preserve"> </w:t>
            </w:r>
            <w:r w:rsidR="00AB0827" w:rsidRPr="00AB0827">
              <w:rPr>
                <w:rFonts w:ascii="Arial" w:hAnsi="Arial" w:cs="Arial"/>
                <w:bCs/>
                <w:sz w:val="20"/>
                <w:szCs w:val="20"/>
                <w:lang w:val="pl-PL"/>
              </w:rPr>
              <w:t>K.S7</w:t>
            </w:r>
          </w:p>
        </w:tc>
      </w:tr>
      <w:tr w:rsidR="008F11C7" w:rsidRPr="00803FA1" w14:paraId="7B30A6D1" w14:textId="36365CCA" w:rsidTr="008F11C7">
        <w:trPr>
          <w:cantSplit/>
          <w:trHeight w:val="567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23A84" w14:textId="7C2A58AE" w:rsidR="008F11C7" w:rsidRDefault="008F11C7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>
              <w:rPr>
                <w:rFonts w:ascii="Arial" w:hAnsi="Arial" w:cs="Arial"/>
                <w:color w:val="00608B"/>
              </w:rPr>
              <w:t>PRACA WŁASNA STUDENTA (pod kierunkiem)</w:t>
            </w:r>
          </w:p>
        </w:tc>
        <w:tc>
          <w:tcPr>
            <w:tcW w:w="3048" w:type="dxa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B9FDD" w14:textId="6E21B28C" w:rsidR="008F11C7" w:rsidRPr="00B51DAC" w:rsidRDefault="008F11C7" w:rsidP="0008318E">
            <w:pPr>
              <w:pStyle w:val="NormalnyWeb"/>
              <w:spacing w:before="0" w:beforeAutospacing="0" w:after="300" w:line="336" w:lineRule="atLeast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 w:rsidRPr="005C42A2">
              <w:rPr>
                <w:rFonts w:ascii="Arial" w:hAnsi="Arial" w:cs="Arial"/>
                <w:sz w:val="20"/>
                <w:szCs w:val="20"/>
              </w:rPr>
              <w:t>Analiza wybranego przypadku pacjenta w celu identyfikacji problemów i wyzwań</w:t>
            </w:r>
            <w:r>
              <w:rPr>
                <w:rFonts w:ascii="Arial" w:hAnsi="Arial" w:cs="Arial"/>
                <w:sz w:val="20"/>
                <w:szCs w:val="20"/>
              </w:rPr>
              <w:t xml:space="preserve"> /1 godz. </w:t>
            </w:r>
          </w:p>
        </w:tc>
        <w:tc>
          <w:tcPr>
            <w:tcW w:w="3683" w:type="dxa"/>
            <w:tcBorders>
              <w:top w:val="single" w:sz="4" w:space="0" w:color="00608B"/>
              <w:left w:val="single" w:sz="4" w:space="0" w:color="auto"/>
              <w:bottom w:val="single" w:sz="4" w:space="0" w:color="00608B"/>
              <w:right w:val="single" w:sz="12" w:space="0" w:color="00608B"/>
            </w:tcBorders>
          </w:tcPr>
          <w:p w14:paraId="5E928886" w14:textId="51ED9AD6" w:rsidR="008F11C7" w:rsidRPr="00AB0827" w:rsidRDefault="00AB0827" w:rsidP="0008318E">
            <w:pPr>
              <w:pStyle w:val="NormalnyWeb"/>
              <w:spacing w:before="0" w:beforeAutospacing="0" w:after="300" w:line="336" w:lineRule="atLeast"/>
              <w:rPr>
                <w:rFonts w:ascii="Arial" w:hAnsi="Arial" w:cs="Arial"/>
                <w:sz w:val="20"/>
                <w:szCs w:val="20"/>
              </w:rPr>
            </w:pPr>
            <w:r w:rsidRPr="00AB0827">
              <w:rPr>
                <w:rFonts w:ascii="Arial" w:hAnsi="Arial" w:cs="Arial"/>
                <w:sz w:val="20"/>
                <w:szCs w:val="20"/>
              </w:rPr>
              <w:t>BU10, BU11</w:t>
            </w:r>
          </w:p>
        </w:tc>
      </w:tr>
      <w:tr w:rsidR="009D1B16" w:rsidRPr="001543CD" w14:paraId="1C9565D7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9F052" w14:textId="3BEB425C" w:rsidR="009D1B16" w:rsidRPr="001543CD" w:rsidRDefault="009D1B16" w:rsidP="009D1B16">
            <w:pPr>
              <w:pStyle w:val="Styltabeli6"/>
              <w:jc w:val="center"/>
              <w:rPr>
                <w:rFonts w:ascii="Arial" w:hAnsi="Arial" w:cs="Arial"/>
                <w:color w:val="FEFFFF"/>
                <w:sz w:val="22"/>
              </w:rPr>
            </w:pPr>
            <w:r w:rsidRPr="00347BBC">
              <w:rPr>
                <w:rFonts w:ascii="Arial" w:hAnsi="Arial" w:cs="Arial"/>
                <w:color w:val="FFFFFF" w:themeColor="background1"/>
                <w:sz w:val="22"/>
              </w:rPr>
              <w:t>METODY DYDAKTYCZNE</w:t>
            </w:r>
            <w:r w:rsidRPr="00347BBC">
              <w:rPr>
                <w:rStyle w:val="Odwoanieprzypisukocowego"/>
                <w:rFonts w:ascii="Arial" w:hAnsi="Arial" w:cs="Arial"/>
                <w:color w:val="FFFFFF" w:themeColor="background1"/>
                <w:sz w:val="22"/>
              </w:rPr>
              <w:endnoteReference w:id="3"/>
            </w:r>
          </w:p>
        </w:tc>
      </w:tr>
      <w:tr w:rsidR="009D1B16" w:rsidRPr="00EC2086" w14:paraId="2990C705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99BC" w14:textId="447E927D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1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C696B7" w14:textId="65836BD1" w:rsidR="009D1B16" w:rsidRPr="0008318E" w:rsidRDefault="00A33D74" w:rsidP="009D1B16">
            <w:pPr>
              <w:pStyle w:val="Styltabeli2"/>
              <w:spacing w:afterLines="40" w:after="96"/>
              <w:rPr>
                <w:rFonts w:ascii="Arial" w:hAnsi="Arial" w:cs="Arial"/>
                <w:strike/>
                <w:color w:val="FF0000"/>
              </w:rPr>
            </w:pPr>
            <w:r w:rsidRPr="0008318E">
              <w:rPr>
                <w:rFonts w:ascii="Arial" w:hAnsi="Arial" w:cs="Arial"/>
                <w:color w:val="auto"/>
              </w:rPr>
              <w:t>Metoda e-lerningu</w:t>
            </w:r>
          </w:p>
        </w:tc>
      </w:tr>
      <w:tr w:rsidR="009D1B16" w:rsidRPr="00EC2086" w14:paraId="5DB26880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2FCACE" w14:textId="4C203433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2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841F51" w14:textId="43851AC3" w:rsidR="009D1B16" w:rsidRPr="0008318E" w:rsidRDefault="0008318E" w:rsidP="009D1B16">
            <w:pPr>
              <w:pStyle w:val="Styltabeli2"/>
              <w:spacing w:afterLines="40" w:after="96"/>
              <w:rPr>
                <w:rFonts w:ascii="Arial" w:hAnsi="Arial" w:cs="Arial"/>
                <w:strike/>
                <w:color w:val="FF0000"/>
              </w:rPr>
            </w:pPr>
            <w:r w:rsidRPr="0008318E">
              <w:rPr>
                <w:rFonts w:ascii="Arial" w:hAnsi="Arial" w:cs="Arial"/>
                <w:color w:val="auto"/>
              </w:rPr>
              <w:t>Prezentacje multimedialne</w:t>
            </w:r>
          </w:p>
        </w:tc>
      </w:tr>
      <w:tr w:rsidR="009D1B16" w14:paraId="7FFDD9CF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FDCEE" w14:textId="0F74C295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3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AB558E" w14:textId="7C4E7EEC" w:rsidR="009D1B16" w:rsidRPr="0008318E" w:rsidRDefault="0008318E" w:rsidP="009D1B16">
            <w:pPr>
              <w:pStyle w:val="Styltabeli2"/>
              <w:spacing w:afterLines="40" w:after="96"/>
              <w:rPr>
                <w:rFonts w:ascii="Arial" w:hAnsi="Arial" w:cs="Arial"/>
                <w:strike/>
                <w:color w:val="FF0000"/>
              </w:rPr>
            </w:pPr>
            <w:r w:rsidRPr="0008318E">
              <w:rPr>
                <w:rFonts w:ascii="Arial" w:hAnsi="Arial" w:cs="Arial"/>
                <w:color w:val="auto"/>
              </w:rPr>
              <w:t>Praca w grupach</w:t>
            </w:r>
          </w:p>
        </w:tc>
      </w:tr>
      <w:tr w:rsidR="009D1B16" w14:paraId="684DA1D4" w14:textId="77777777" w:rsidTr="00352866">
        <w:trPr>
          <w:cantSplit/>
          <w:trHeight w:val="279"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99E75D" w14:textId="3C74F880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M4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4DBCB7" w14:textId="1C3792CA" w:rsidR="009D1B16" w:rsidRPr="0008318E" w:rsidRDefault="0008318E" w:rsidP="00D83875">
            <w:pPr>
              <w:pStyle w:val="Styltabeli2"/>
              <w:spacing w:afterLines="40" w:after="96"/>
              <w:rPr>
                <w:rFonts w:ascii="Arial" w:hAnsi="Arial" w:cs="Arial"/>
                <w:color w:val="FF0000"/>
              </w:rPr>
            </w:pPr>
            <w:r w:rsidRPr="0008318E">
              <w:rPr>
                <w:rFonts w:ascii="Arial" w:hAnsi="Arial" w:cs="Arial"/>
                <w:color w:val="auto"/>
              </w:rPr>
              <w:t>Burza mózgów</w:t>
            </w:r>
          </w:p>
        </w:tc>
      </w:tr>
      <w:tr w:rsidR="009D1B16" w:rsidRPr="001543CD" w14:paraId="6FE0989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62AB2" w14:textId="7C2B515C" w:rsidR="009D1B16" w:rsidRPr="001543CD" w:rsidRDefault="009D1B16" w:rsidP="009D1B16">
            <w:pPr>
              <w:pStyle w:val="Styltabeli2"/>
              <w:jc w:val="center"/>
              <w:rPr>
                <w:rFonts w:ascii="Arial" w:hAnsi="Arial" w:cs="Arial"/>
                <w:b/>
                <w:color w:val="FEFFFF"/>
                <w:sz w:val="22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NAKŁAD PRACY STUDENTA</w:t>
            </w:r>
            <w:r w:rsidRPr="00347BBC">
              <w:rPr>
                <w:rStyle w:val="Odwoanieprzypisukocowego"/>
                <w:rFonts w:ascii="Arial" w:hAnsi="Arial" w:cs="Arial"/>
                <w:b/>
                <w:color w:val="FFFFFF" w:themeColor="background1"/>
                <w:sz w:val="22"/>
              </w:rPr>
              <w:endnoteReference w:id="4"/>
            </w:r>
          </w:p>
        </w:tc>
      </w:tr>
      <w:tr w:rsidR="009D1B16" w:rsidRPr="003769E8" w14:paraId="350F9C6C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C012D" w14:textId="77777777" w:rsidR="009D1B16" w:rsidRPr="003D7426" w:rsidRDefault="009D1B16" w:rsidP="009D1B16">
            <w:pPr>
              <w:pStyle w:val="Styltabeli6"/>
              <w:jc w:val="center"/>
              <w:rPr>
                <w:rFonts w:ascii="Arial" w:hAnsi="Arial" w:cs="Arial"/>
                <w:color w:val="463F7C"/>
              </w:rPr>
            </w:pPr>
            <w:r w:rsidRPr="00347BBC">
              <w:rPr>
                <w:rFonts w:ascii="Arial" w:hAnsi="Arial" w:cs="Arial"/>
                <w:color w:val="00608B"/>
              </w:rPr>
              <w:t>GODZINY KONTAKTOWE Z NAUCZYCIELEM AKADEMICKIM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D5E719" w14:textId="34136E4A" w:rsidR="009D1B16" w:rsidRPr="00D739FF" w:rsidRDefault="00157CC9" w:rsidP="009D1B16">
            <w:pPr>
              <w:spacing w:afterLines="40" w:after="96" w:line="276" w:lineRule="auto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7CC9">
              <w:rPr>
                <w:rFonts w:ascii="Arial" w:hAnsi="Arial" w:cs="Arial"/>
                <w:color w:val="000000" w:themeColor="text1"/>
                <w:sz w:val="20"/>
                <w:szCs w:val="20"/>
                <w:lang w:val="pl-PL"/>
              </w:rPr>
              <w:t xml:space="preserve">15 godz. </w:t>
            </w:r>
          </w:p>
        </w:tc>
      </w:tr>
      <w:tr w:rsidR="009D1B16" w:rsidRPr="003769E8" w14:paraId="5D16754B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F0BC45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lastRenderedPageBreak/>
              <w:t>GODZINY BEZ UDZIAŁU NAUCZYCIELA AKADEMICKIEGO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5F28" w14:textId="0FD2D384" w:rsidR="009D1B16" w:rsidRPr="00D739FF" w:rsidRDefault="00157CC9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10 godz. </w:t>
            </w:r>
          </w:p>
        </w:tc>
      </w:tr>
      <w:tr w:rsidR="009D1B16" w:rsidRPr="003769E8" w14:paraId="5770A29D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EB070" w14:textId="77777777" w:rsidR="009D1B16" w:rsidRPr="00347BBC" w:rsidRDefault="009D1B16" w:rsidP="009D1B16">
            <w:pPr>
              <w:pStyle w:val="Styltabeli6"/>
              <w:jc w:val="center"/>
              <w:rPr>
                <w:rFonts w:ascii="Arial" w:hAnsi="Arial" w:cs="Arial"/>
                <w:color w:val="00608B"/>
              </w:rPr>
            </w:pPr>
            <w:r w:rsidRPr="00347BBC">
              <w:rPr>
                <w:rFonts w:ascii="Arial" w:hAnsi="Arial" w:cs="Arial"/>
                <w:color w:val="00608B"/>
              </w:rPr>
              <w:t>SUMARYCZNA LICZBA GODZIN DLA PRZEDMIOTU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38BA1" w14:textId="72190FDC" w:rsidR="009D1B16" w:rsidRPr="00D739FF" w:rsidRDefault="00157CC9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 xml:space="preserve">25 godz. </w:t>
            </w:r>
          </w:p>
        </w:tc>
      </w:tr>
      <w:tr w:rsidR="009D1B16" w:rsidRPr="00030547" w14:paraId="09F67D5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B3615" w14:textId="4D93ED8F" w:rsidR="009D1B16" w:rsidRPr="0037612C" w:rsidRDefault="009D1B16" w:rsidP="009D1B16">
            <w:pPr>
              <w:jc w:val="center"/>
              <w:rPr>
                <w:rFonts w:ascii="Arial" w:hAnsi="Arial" w:cs="Arial"/>
                <w:b/>
                <w:sz w:val="22"/>
                <w:vertAlign w:val="superscript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REGULAMIN ZAJĘĆ I WARUNKI ZALICZENIA</w:t>
            </w:r>
          </w:p>
        </w:tc>
      </w:tr>
      <w:tr w:rsidR="009D1B16" w:rsidRPr="00030547" w14:paraId="0B7D3C5F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AE0123" w14:textId="45AD0070" w:rsidR="004840FF" w:rsidRPr="008C4C7E" w:rsidRDefault="004840FF" w:rsidP="00922DD6">
            <w:pPr>
              <w:pStyle w:val="pf0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8C4C7E">
              <w:rPr>
                <w:rStyle w:val="cf01"/>
                <w:rFonts w:ascii="Arial" w:hAnsi="Arial" w:cs="Arial"/>
                <w:sz w:val="20"/>
                <w:szCs w:val="20"/>
              </w:rPr>
              <w:t xml:space="preserve">FORMA ZALICZENIA </w:t>
            </w:r>
            <w:r w:rsidR="008C4C7E" w:rsidRPr="008C4C7E">
              <w:rPr>
                <w:rStyle w:val="cf01"/>
                <w:rFonts w:ascii="Arial" w:hAnsi="Arial" w:cs="Arial"/>
                <w:sz w:val="20"/>
                <w:szCs w:val="20"/>
              </w:rPr>
              <w:t>–</w:t>
            </w:r>
            <w:r w:rsidRPr="008C4C7E">
              <w:rPr>
                <w:rStyle w:val="cf01"/>
                <w:rFonts w:ascii="Arial" w:hAnsi="Arial" w:cs="Arial"/>
                <w:sz w:val="20"/>
                <w:szCs w:val="20"/>
              </w:rPr>
              <w:t xml:space="preserve"> </w:t>
            </w:r>
            <w:r w:rsidR="008C4C7E" w:rsidRPr="008C4C7E">
              <w:rPr>
                <w:rStyle w:val="cf01"/>
                <w:rFonts w:ascii="Arial" w:hAnsi="Arial" w:cs="Arial"/>
                <w:sz w:val="20"/>
                <w:szCs w:val="20"/>
              </w:rPr>
              <w:t>zaliczenie z oceną</w:t>
            </w:r>
            <w:r w:rsidR="00030547">
              <w:rPr>
                <w:rStyle w:val="cf01"/>
                <w:rFonts w:ascii="Arial" w:hAnsi="Arial" w:cs="Arial"/>
                <w:sz w:val="20"/>
                <w:szCs w:val="20"/>
              </w:rPr>
              <w:t>; konwersatoria – zaliczenie bez oceny.</w:t>
            </w:r>
          </w:p>
          <w:p w14:paraId="1609A7F6" w14:textId="74996469" w:rsidR="009D1B16" w:rsidRPr="008C4C7E" w:rsidRDefault="007F1270" w:rsidP="00922DD6">
            <w:pPr>
              <w:pStyle w:val="pf0"/>
              <w:rPr>
                <w:rFonts w:ascii="Arial" w:hAnsi="Arial" w:cs="Arial"/>
                <w:sz w:val="20"/>
                <w:szCs w:val="20"/>
              </w:rPr>
            </w:pPr>
            <w:r w:rsidRPr="008C4C7E">
              <w:rPr>
                <w:rStyle w:val="cf01"/>
                <w:rFonts w:ascii="Arial" w:hAnsi="Arial" w:cs="Arial"/>
                <w:sz w:val="20"/>
                <w:szCs w:val="20"/>
              </w:rPr>
              <w:t>1.Zasady dopuszczenia do zaliczenia po I semestrze:</w:t>
            </w:r>
            <w:r w:rsidRPr="008C4C7E">
              <w:rPr>
                <w:rStyle w:val="cf11"/>
                <w:rFonts w:ascii="Arial" w:hAnsi="Arial" w:cs="Arial"/>
                <w:sz w:val="20"/>
                <w:szCs w:val="20"/>
              </w:rPr>
              <w:t xml:space="preserve"> obecność na zajęciach – wszystkie zajęcia są obowiązkowe, zaliczenie samokształcenia, (praca własna studenta), zaliczenie konwersatorium, </w:t>
            </w:r>
          </w:p>
        </w:tc>
      </w:tr>
      <w:tr w:rsidR="009D1B16" w:rsidRPr="00030547" w14:paraId="326BE6B4" w14:textId="77777777" w:rsidTr="00352866">
        <w:trPr>
          <w:cantSplit/>
          <w:trHeight w:val="27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81BE3C" w14:textId="65FBF1C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2C2B55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METODY OCENY POSTĘPU STUDENTÓW (WERYFIKACJA EFEKTÓW UCZENIA SIĘ)</w:t>
            </w:r>
          </w:p>
        </w:tc>
      </w:tr>
      <w:tr w:rsidR="009D1B16" w:rsidRPr="00030547" w14:paraId="77DAD07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E583C" w14:textId="43A7EEE8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WIEDZY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5"/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BF5A0" w14:textId="7B469448" w:rsidR="009D1B16" w:rsidRPr="005C42A2" w:rsidRDefault="00391012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Test wielokrotnego wyboru</w:t>
            </w:r>
            <w:r w:rsidR="003057E6">
              <w:rPr>
                <w:rFonts w:ascii="Arial" w:hAnsi="Arial" w:cs="Arial"/>
                <w:sz w:val="20"/>
                <w:szCs w:val="20"/>
                <w:lang w:val="pl-PL"/>
              </w:rPr>
              <w:t xml:space="preserve"> (30 pytań – dopasowanej odpowiedzi)</w:t>
            </w:r>
          </w:p>
        </w:tc>
      </w:tr>
      <w:tr w:rsidR="009D1B16" w:rsidRPr="00030547" w14:paraId="798C4FFF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7C612A" w14:textId="3E3DD36B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UMIEJĘTNOŚCI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6"/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84C84" w14:textId="09A3C5EE" w:rsidR="009D1B16" w:rsidRPr="005C42A2" w:rsidRDefault="00391012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Obserwacja i ocena wypowiedzi podczas prezentowania zadań</w:t>
            </w:r>
          </w:p>
        </w:tc>
      </w:tr>
      <w:tr w:rsidR="009D1B16" w:rsidRPr="00030547" w14:paraId="59F509B5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E5E6FF" w14:textId="43B849E3" w:rsidR="009D1B16" w:rsidRPr="00347BBC" w:rsidRDefault="009D1B16" w:rsidP="009D1B16">
            <w:pPr>
              <w:jc w:val="center"/>
              <w:rPr>
                <w:rFonts w:ascii="Arial" w:hAnsi="Arial" w:cs="Arial"/>
                <w:color w:val="00608B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W ZAKRESIE  KOMPETENCJI SPOŁECZNYCH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7"/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DB73C5" w14:textId="592F0A34" w:rsidR="009D1B16" w:rsidRPr="005C42A2" w:rsidRDefault="00F40499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Obserwacja studenta podczas pracy w grupie, aktywność studenta na zajęciach</w:t>
            </w:r>
          </w:p>
        </w:tc>
      </w:tr>
      <w:tr w:rsidR="003C61A2" w:rsidRPr="00030547" w14:paraId="73F174D0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0FDBCC" w14:textId="1197A750" w:rsidR="003C61A2" w:rsidRPr="00347BBC" w:rsidRDefault="003C61A2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PRACA  WŁASNA STUDENTA (pod kierunkiem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22BE" w14:textId="611F850E" w:rsidR="003C61A2" w:rsidRPr="005C42A2" w:rsidRDefault="00B14B2A" w:rsidP="00D83875">
            <w:pPr>
              <w:spacing w:afterLines="40" w:after="96"/>
              <w:jc w:val="both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Pisemna a</w:t>
            </w:r>
            <w:r w:rsidR="005C42A2" w:rsidRPr="002C2B55">
              <w:rPr>
                <w:rFonts w:ascii="Arial" w:hAnsi="Arial" w:cs="Arial"/>
                <w:sz w:val="20"/>
                <w:szCs w:val="20"/>
                <w:lang w:val="pl-PL"/>
              </w:rPr>
              <w:t>naliza wybranego przypadku pacjenta w celu identyfikacji problemów i wyzwań</w:t>
            </w:r>
          </w:p>
        </w:tc>
      </w:tr>
      <w:tr w:rsidR="009D1B16" w:rsidRPr="00030547" w14:paraId="36843DF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246FD" w14:textId="1CA841CC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KSZTAŁT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8"/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A1068" w14:textId="215F74A8" w:rsidR="009D1B16" w:rsidRPr="005C42A2" w:rsidRDefault="005C42A2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C2B55">
              <w:rPr>
                <w:rFonts w:ascii="Arial" w:hAnsi="Arial" w:cs="Arial"/>
                <w:sz w:val="20"/>
                <w:szCs w:val="20"/>
                <w:lang w:val="pl-PL"/>
              </w:rPr>
              <w:t>Ocena analizy wybranego przypadku pacjenta w celu identyfikacji problemów i wyzwań</w:t>
            </w:r>
          </w:p>
        </w:tc>
      </w:tr>
      <w:tr w:rsidR="009D1B16" w:rsidRPr="00030547" w14:paraId="7172B663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A4B48" w14:textId="40F103CB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SPRAWDZIANY PODSUMOWUJĄCE</w:t>
            </w:r>
            <w:r w:rsidRPr="00347BBC">
              <w:rPr>
                <w:rStyle w:val="Odwoanieprzypisukocowego"/>
                <w:rFonts w:ascii="Arial" w:hAnsi="Arial" w:cs="Arial"/>
                <w:b/>
                <w:color w:val="00608B"/>
                <w:sz w:val="20"/>
                <w:lang w:val="pl-PL"/>
              </w:rPr>
              <w:endnoteReference w:id="9"/>
            </w:r>
          </w:p>
          <w:p w14:paraId="5F36CA1E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(I i II termin)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CFCA24" w14:textId="30C0C3F7" w:rsidR="00F40499" w:rsidRPr="005C42A2" w:rsidRDefault="00F40499" w:rsidP="00F4049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 xml:space="preserve">I termin – pisemny test </w:t>
            </w:r>
            <w:r w:rsidR="00B14B2A">
              <w:rPr>
                <w:rFonts w:ascii="Arial" w:hAnsi="Arial" w:cs="Arial"/>
                <w:sz w:val="20"/>
                <w:szCs w:val="20"/>
                <w:lang w:val="pl-PL"/>
              </w:rPr>
              <w:t>wielokrotnego wyboru składający się z 30 pytań</w:t>
            </w:r>
          </w:p>
          <w:p w14:paraId="53F4CD3E" w14:textId="2E09A121" w:rsidR="009D1B16" w:rsidRPr="005C42A2" w:rsidRDefault="00F40499" w:rsidP="00F4049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II termin – egzamin ustny</w:t>
            </w:r>
            <w:r w:rsidR="00B14B2A">
              <w:rPr>
                <w:rFonts w:ascii="Arial" w:hAnsi="Arial" w:cs="Arial"/>
                <w:sz w:val="20"/>
                <w:szCs w:val="20"/>
                <w:lang w:val="pl-PL"/>
              </w:rPr>
              <w:t xml:space="preserve"> losowane jest 3 pytania oparte o zakres zagadnień udostępniony studentom</w:t>
            </w:r>
          </w:p>
        </w:tc>
      </w:tr>
      <w:tr w:rsidR="009D1B16" w:rsidRPr="00030547" w14:paraId="2040EB61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BDF43" w14:textId="7777777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color w:val="FFFFFF"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  <w:lang w:val="pl-PL"/>
              </w:rPr>
              <w:t>KRYTERIA EGZAMINU/ ZALICZENIA Z OCENĄ</w:t>
            </w:r>
          </w:p>
        </w:tc>
      </w:tr>
      <w:tr w:rsidR="009D1B16" w:rsidRPr="00030547" w14:paraId="17A93AEE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12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29A23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0</w:t>
            </w:r>
          </w:p>
        </w:tc>
        <w:tc>
          <w:tcPr>
            <w:tcW w:w="6731" w:type="dxa"/>
            <w:gridSpan w:val="2"/>
            <w:tcBorders>
              <w:top w:val="single" w:sz="12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02FDF" w14:textId="225F034E" w:rsidR="009D1B16" w:rsidRPr="005C42A2" w:rsidRDefault="00391012" w:rsidP="00D83875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60-70% pozytywnych odpowiedzi w teście wielokrotnego wyboru. Student opanował wiedzę w stopniu dostatecznym</w:t>
            </w:r>
          </w:p>
        </w:tc>
      </w:tr>
      <w:tr w:rsidR="009D1B16" w:rsidRPr="00030547" w14:paraId="40BB5497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689C9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3,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CF3D" w14:textId="307E47EC" w:rsidR="009D1B16" w:rsidRPr="005C42A2" w:rsidRDefault="00391012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71-75% pozytywnych odpowiedzi w teście wielokrotnego wyboru. Student opanował wiedzę w stopniu zadowalającym, ale nie używa stosownego słownictwa</w:t>
            </w:r>
          </w:p>
        </w:tc>
      </w:tr>
      <w:tr w:rsidR="009D1B16" w:rsidRPr="00030547" w14:paraId="3642D4D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90164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73FAF" w14:textId="6A7BEF0B" w:rsidR="009D1B16" w:rsidRPr="005C42A2" w:rsidRDefault="00391012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76-85% pozytywnych odpowiedzi w teście wielokrotnego wyboru. Student opanował wiedzę w stopniu dobrym, potrafi się prawidłowo wypowiadać</w:t>
            </w:r>
          </w:p>
        </w:tc>
      </w:tr>
      <w:tr w:rsidR="009D1B16" w:rsidRPr="00030547" w14:paraId="01D080D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4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EC4C1E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4,5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4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0F915" w14:textId="388A62F0" w:rsidR="009D1B16" w:rsidRPr="005C42A2" w:rsidRDefault="00391012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86-90% pozytywnych odpowiedzi w teście wielokrotnego wyboru. Student ma dużą wiedzę, ale nie wykraczającą poza zakres omawianego materiału</w:t>
            </w:r>
          </w:p>
        </w:tc>
      </w:tr>
      <w:tr w:rsidR="009D1B16" w:rsidRPr="00030547" w14:paraId="79550A66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EB3BED" w14:textId="77777777" w:rsidR="009D1B16" w:rsidRPr="00347BBC" w:rsidRDefault="009D1B16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347BBC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NA OCENĘ 5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6D70D" w14:textId="04B54D49" w:rsidR="009D1B16" w:rsidRPr="005C42A2" w:rsidRDefault="00391012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91-100% pozytywnych odpowiedzi w teście wielokrotnego wyboru. Student ma dużą wiedzę, samodzielnie myśli i konstruuje problemy badawcze</w:t>
            </w:r>
          </w:p>
        </w:tc>
      </w:tr>
      <w:tr w:rsidR="00AB0827" w:rsidRPr="00030547" w14:paraId="27964099" w14:textId="77777777" w:rsidTr="00352866">
        <w:trPr>
          <w:cantSplit/>
          <w:jc w:val="center"/>
        </w:trPr>
        <w:tc>
          <w:tcPr>
            <w:tcW w:w="2901" w:type="dxa"/>
            <w:tcBorders>
              <w:top w:val="single" w:sz="4" w:space="0" w:color="00608B"/>
              <w:left w:val="single" w:sz="12" w:space="0" w:color="00608B"/>
              <w:bottom w:val="single" w:sz="12" w:space="0" w:color="00608B"/>
              <w:right w:val="single" w:sz="4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3F03B7" w14:textId="4327CA6E" w:rsidR="00AB0827" w:rsidRPr="00347BBC" w:rsidRDefault="00AB0827" w:rsidP="009D1B16">
            <w:pPr>
              <w:jc w:val="center"/>
              <w:rPr>
                <w:rFonts w:ascii="Arial" w:hAnsi="Arial" w:cs="Arial"/>
                <w:b/>
                <w:color w:val="00608B"/>
                <w:sz w:val="20"/>
                <w:lang w:val="pl-PL"/>
              </w:rPr>
            </w:pPr>
            <w:r w:rsidRPr="00AB0827">
              <w:rPr>
                <w:rFonts w:ascii="Arial" w:hAnsi="Arial" w:cs="Arial"/>
                <w:b/>
                <w:color w:val="00608B"/>
                <w:sz w:val="20"/>
                <w:lang w:val="pl-PL"/>
              </w:rPr>
              <w:t xml:space="preserve">NA OCENĘ </w:t>
            </w:r>
            <w:r>
              <w:rPr>
                <w:rFonts w:ascii="Arial" w:hAnsi="Arial" w:cs="Arial"/>
                <w:b/>
                <w:color w:val="00608B"/>
                <w:sz w:val="20"/>
                <w:lang w:val="pl-PL"/>
              </w:rPr>
              <w:t>6</w:t>
            </w:r>
            <w:r w:rsidRPr="00AB0827">
              <w:rPr>
                <w:rFonts w:ascii="Arial" w:hAnsi="Arial" w:cs="Arial"/>
                <w:b/>
                <w:color w:val="00608B"/>
                <w:sz w:val="20"/>
                <w:lang w:val="pl-PL"/>
              </w:rPr>
              <w:t>,0</w:t>
            </w:r>
          </w:p>
        </w:tc>
        <w:tc>
          <w:tcPr>
            <w:tcW w:w="6731" w:type="dxa"/>
            <w:gridSpan w:val="2"/>
            <w:tcBorders>
              <w:top w:val="single" w:sz="4" w:space="0" w:color="00608B"/>
              <w:left w:val="single" w:sz="4" w:space="0" w:color="00608B"/>
              <w:bottom w:val="single" w:sz="12" w:space="0" w:color="00608B"/>
              <w:right w:val="single" w:sz="12" w:space="0" w:color="00608B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E3A7B" w14:textId="0222AF3D" w:rsidR="00AB0827" w:rsidRPr="005C42A2" w:rsidRDefault="00AB0827" w:rsidP="009D1B16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AB0827">
              <w:rPr>
                <w:rFonts w:ascii="Arial" w:hAnsi="Arial" w:cs="Arial"/>
                <w:sz w:val="20"/>
                <w:szCs w:val="20"/>
                <w:lang w:val="pl-PL"/>
              </w:rPr>
              <w:t>100% pkt z testu  oraz dodatkowe osiągnięcia wykraczające ilościowo lub jakościowo poza te przewidziane na ocenę bardzo dobrą</w:t>
            </w:r>
          </w:p>
        </w:tc>
      </w:tr>
      <w:tr w:rsidR="009D1B16" w:rsidRPr="003D7426" w14:paraId="2ACA042C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CF4D9" w14:textId="77777777" w:rsidR="009D1B16" w:rsidRPr="005C42A2" w:rsidRDefault="009D1B16" w:rsidP="009D1B16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lastRenderedPageBreak/>
              <w:t>LITERATURA OBOWIĄZKOWA</w:t>
            </w:r>
          </w:p>
        </w:tc>
      </w:tr>
      <w:tr w:rsidR="009D1B16" w:rsidRPr="0098741F" w14:paraId="26648480" w14:textId="77777777" w:rsidTr="00352866">
        <w:trPr>
          <w:cantSplit/>
          <w:trHeight w:val="567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6EF398" w14:textId="7A078139" w:rsidR="00A33D74" w:rsidRPr="005C42A2" w:rsidRDefault="009D1B16" w:rsidP="00391012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2C2B55">
              <w:rPr>
                <w:rFonts w:ascii="Arial" w:hAnsi="Arial" w:cs="Arial"/>
                <w:sz w:val="20"/>
                <w:szCs w:val="20"/>
                <w:lang w:val="en-GB"/>
              </w:rPr>
              <w:t>[</w:t>
            </w:r>
            <w:r w:rsidR="00A33D74" w:rsidRPr="002C2B55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Pr="002C2B55">
              <w:rPr>
                <w:rFonts w:ascii="Arial" w:hAnsi="Arial" w:cs="Arial"/>
                <w:sz w:val="20"/>
                <w:szCs w:val="20"/>
                <w:lang w:val="en-GB"/>
              </w:rPr>
              <w:t>]</w:t>
            </w:r>
            <w:r w:rsidR="00A33D74" w:rsidRPr="002C2B55">
              <w:rPr>
                <w:rFonts w:ascii="Arial" w:hAnsi="Arial" w:cs="Arial"/>
                <w:sz w:val="20"/>
                <w:szCs w:val="20"/>
                <w:lang w:val="en-GB" w:eastAsia="pl-PL"/>
              </w:rPr>
              <w:t xml:space="preserve">Giddens A., Duneier M., Applebaum R. Socjologia. </w:t>
            </w:r>
            <w:r w:rsidR="00A33D74"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>PWN.</w:t>
            </w:r>
            <w:r w:rsidR="00F40499"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>2020</w:t>
            </w:r>
          </w:p>
          <w:p w14:paraId="03EFED05" w14:textId="53195732" w:rsidR="009D1B16" w:rsidRPr="00F40499" w:rsidRDefault="00A33D74" w:rsidP="00391012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  <w:lang w:val="pl-PL" w:eastAsia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>[2]</w:t>
            </w:r>
            <w:r w:rsidRPr="00A33D74">
              <w:rPr>
                <w:rFonts w:ascii="Arial" w:hAnsi="Arial" w:cs="Arial"/>
                <w:sz w:val="20"/>
                <w:szCs w:val="20"/>
                <w:lang w:val="pl-PL" w:eastAsia="pl-PL"/>
              </w:rPr>
              <w:t>Krawczyk M. Socjologia zdrowia i choroby. Wydawnictwo Naukowe PWN.</w:t>
            </w:r>
            <w:r w:rsidR="00F40499"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>2014</w:t>
            </w:r>
          </w:p>
        </w:tc>
      </w:tr>
      <w:tr w:rsidR="009D1B16" w:rsidRPr="001543CD" w14:paraId="0CB40E23" w14:textId="77777777" w:rsidTr="00352866">
        <w:trPr>
          <w:cantSplit/>
          <w:trHeight w:val="19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00608B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3BF85D" w14:textId="77777777" w:rsidR="009D1B16" w:rsidRPr="001543CD" w:rsidRDefault="009D1B16" w:rsidP="009D1B16">
            <w:pPr>
              <w:jc w:val="center"/>
              <w:rPr>
                <w:rFonts w:ascii="Arial" w:hAnsi="Arial" w:cs="Arial"/>
                <w:b/>
                <w:sz w:val="22"/>
                <w:lang w:val="pl-PL"/>
              </w:rPr>
            </w:pPr>
            <w:r w:rsidRPr="00347BBC">
              <w:rPr>
                <w:rFonts w:ascii="Arial" w:hAnsi="Arial" w:cs="Arial"/>
                <w:b/>
                <w:color w:val="FFFFFF" w:themeColor="background1"/>
                <w:sz w:val="22"/>
              </w:rPr>
              <w:t>LITERATURA UZUPEŁNIAJĄCA</w:t>
            </w:r>
          </w:p>
        </w:tc>
      </w:tr>
      <w:tr w:rsidR="00A33D74" w:rsidRPr="00A33D74" w14:paraId="4776EBC9" w14:textId="77777777" w:rsidTr="00352866">
        <w:trPr>
          <w:cantSplit/>
          <w:trHeight w:val="340"/>
          <w:jc w:val="center"/>
        </w:trPr>
        <w:tc>
          <w:tcPr>
            <w:tcW w:w="9632" w:type="dxa"/>
            <w:gridSpan w:val="3"/>
            <w:tcBorders>
              <w:top w:val="single" w:sz="12" w:space="0" w:color="00608B"/>
              <w:left w:val="single" w:sz="12" w:space="0" w:color="00608B"/>
              <w:bottom w:val="single" w:sz="12" w:space="0" w:color="00608B"/>
              <w:right w:val="single" w:sz="12" w:space="0" w:color="00608B"/>
            </w:tcBorders>
            <w:shd w:val="clear" w:color="auto" w:fill="FEFF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2537F" w14:textId="25D04B80" w:rsidR="00A33D74" w:rsidRPr="005C42A2" w:rsidRDefault="009D1B16" w:rsidP="00A33D74">
            <w:pPr>
              <w:spacing w:before="100" w:beforeAutospacing="1" w:after="150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>[1]</w:t>
            </w:r>
            <w:r w:rsidR="00A33D74"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 xml:space="preserve"> Nowicka G.Socjologia opieki zdrowotnej. Wydawnictwo Uniwersytetu Jagiellońskiego.</w:t>
            </w:r>
            <w:r w:rsidR="00F40499"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>2015</w:t>
            </w:r>
          </w:p>
          <w:p w14:paraId="7A3753E6" w14:textId="1BDA0CB3" w:rsidR="009D1B16" w:rsidRPr="005C42A2" w:rsidRDefault="00A33D74" w:rsidP="00391012">
            <w:pPr>
              <w:spacing w:before="100" w:beforeAutospacing="1" w:after="150"/>
              <w:rPr>
                <w:rFonts w:ascii="Arial" w:hAnsi="Arial" w:cs="Arial"/>
                <w:sz w:val="20"/>
                <w:szCs w:val="20"/>
                <w:lang w:val="pl-PL" w:eastAsia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>[2]</w:t>
            </w:r>
            <w:r w:rsidRPr="00A33D74">
              <w:rPr>
                <w:rFonts w:ascii="Arial" w:hAnsi="Arial" w:cs="Arial"/>
                <w:sz w:val="20"/>
                <w:szCs w:val="20"/>
                <w:lang w:val="pl-PL" w:eastAsia="pl-PL"/>
              </w:rPr>
              <w:t>Turner B.S. Socjologia zdrowia. Wydawnictwo Naukowe PWN.</w:t>
            </w:r>
            <w:r w:rsidR="00F40499"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>2013</w:t>
            </w:r>
          </w:p>
          <w:p w14:paraId="4CBEE9E1" w14:textId="2DA49AA1" w:rsidR="00F40499" w:rsidRPr="005C42A2" w:rsidRDefault="00F40499" w:rsidP="00F40499">
            <w:pPr>
              <w:spacing w:afterLines="40" w:after="96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C42A2">
              <w:rPr>
                <w:rFonts w:ascii="Arial" w:hAnsi="Arial" w:cs="Arial"/>
                <w:sz w:val="20"/>
                <w:szCs w:val="20"/>
                <w:lang w:val="pl-PL" w:eastAsia="pl-PL"/>
              </w:rPr>
              <w:t>[3]</w:t>
            </w:r>
            <w:r w:rsidRPr="005C42A2">
              <w:rPr>
                <w:rFonts w:ascii="Arial" w:hAnsi="Arial" w:cs="Arial"/>
                <w:sz w:val="20"/>
                <w:szCs w:val="20"/>
                <w:lang w:val="pl-PL"/>
              </w:rPr>
              <w:t xml:space="preserve"> Szczepański M. Przewodnik po socjologii. Wydawnictwo Naukowe PWN,2024</w:t>
            </w:r>
          </w:p>
          <w:p w14:paraId="2A2E2610" w14:textId="531F4975" w:rsidR="00F40499" w:rsidRPr="00A33D74" w:rsidRDefault="00F40499" w:rsidP="00391012">
            <w:pPr>
              <w:spacing w:before="100" w:beforeAutospacing="1" w:after="150"/>
              <w:rPr>
                <w:lang w:val="pl-PL"/>
              </w:rPr>
            </w:pPr>
          </w:p>
        </w:tc>
      </w:tr>
    </w:tbl>
    <w:p w14:paraId="5DE7D6DC" w14:textId="2D4E94E4" w:rsidR="007B2BCC" w:rsidRPr="00A33D74" w:rsidRDefault="007B2BCC" w:rsidP="007B2BCC">
      <w:pPr>
        <w:pStyle w:val="Tre"/>
        <w:rPr>
          <w:rFonts w:ascii="Times New Roman" w:hAnsi="Times New Roman" w:cs="Times New Roman"/>
          <w:color w:val="auto"/>
          <w:sz w:val="24"/>
          <w:szCs w:val="24"/>
        </w:rPr>
      </w:pPr>
    </w:p>
    <w:sectPr w:rsidR="007B2BCC" w:rsidRPr="00A33D74" w:rsidSect="003D4ABA">
      <w:footerReference w:type="default" r:id="rId12"/>
      <w:endnotePr>
        <w:numFmt w:val="decimal"/>
      </w:endnotePr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363F4" w14:textId="77777777" w:rsidR="000E0211" w:rsidRDefault="000E0211" w:rsidP="003D4ABA">
      <w:r>
        <w:separator/>
      </w:r>
    </w:p>
  </w:endnote>
  <w:endnote w:type="continuationSeparator" w:id="0">
    <w:p w14:paraId="18D1A3B2" w14:textId="77777777" w:rsidR="000E0211" w:rsidRDefault="000E0211" w:rsidP="003D4ABA">
      <w:r>
        <w:continuationSeparator/>
      </w:r>
    </w:p>
  </w:endnote>
  <w:endnote w:id="1">
    <w:p w14:paraId="36725D3C" w14:textId="739374D8" w:rsidR="007B2BCC" w:rsidRPr="00943502" w:rsidRDefault="007B2BCC" w:rsidP="00157CC9">
      <w:pPr>
        <w:pStyle w:val="Tre"/>
        <w:spacing w:after="120"/>
        <w:jc w:val="both"/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</w:pPr>
      <w:r>
        <w:rPr>
          <w:rStyle w:val="Odwoanieprzypisukocowego"/>
        </w:rPr>
        <w:endnoteRef/>
      </w:r>
      <w:r>
        <w:t xml:space="preserve"> </w:t>
      </w:r>
      <w:r w:rsidRPr="00943502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 xml:space="preserve">Odnośnie Efektów uczenia się: </w:t>
      </w:r>
      <w:r w:rsidR="003256D8" w:rsidRPr="00943502">
        <w:rPr>
          <w:rFonts w:ascii="Times New Roman" w:hAnsi="Times New Roman" w:cs="Times New Roman"/>
          <w:b/>
          <w:color w:val="FF0000"/>
          <w:sz w:val="20"/>
          <w:szCs w:val="20"/>
          <w:u w:val="single"/>
        </w:rPr>
        <w:t xml:space="preserve">są one przepisane dosłownie jak w standardach- NALEŻY Efekty Uczenia się modyfikować w niewielkim zakresie odnosząc do specjalności realizowanego przedmiotu </w:t>
      </w:r>
      <w:r w:rsidRPr="00943502">
        <w:rPr>
          <w:rFonts w:ascii="Times New Roman" w:hAnsi="Times New Roman" w:cs="Times New Roman"/>
          <w:color w:val="FF0000"/>
          <w:sz w:val="20"/>
          <w:szCs w:val="20"/>
        </w:rPr>
        <w:t xml:space="preserve">Ważne jest, aby treści zajęć korespondowały z zacytowanymi efekty </w:t>
      </w:r>
      <w:r w:rsidR="003256D8" w:rsidRPr="00943502">
        <w:rPr>
          <w:rFonts w:ascii="Times New Roman" w:hAnsi="Times New Roman" w:cs="Times New Roman"/>
          <w:color w:val="FF0000"/>
          <w:sz w:val="20"/>
          <w:szCs w:val="20"/>
        </w:rPr>
        <w:t xml:space="preserve">uczenia się </w:t>
      </w:r>
    </w:p>
  </w:endnote>
  <w:endnote w:id="2">
    <w:p w14:paraId="6B17A40F" w14:textId="56B41C23" w:rsidR="007B2BCC" w:rsidRPr="00943502" w:rsidRDefault="007B2BCC" w:rsidP="00157CC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943502">
        <w:rPr>
          <w:b/>
          <w:color w:val="FF0000"/>
          <w:u w:val="single"/>
          <w:lang w:val="pl-PL"/>
        </w:rPr>
        <w:t>W warunkach wstępnych</w:t>
      </w:r>
      <w:r w:rsidRPr="00943502">
        <w:rPr>
          <w:color w:val="FF0000"/>
          <w:lang w:val="pl-PL"/>
        </w:rPr>
        <w:t xml:space="preserve"> proszę nie wymieniać konieczności zaliczenia określonych przedmiotów, tylko uprzednio osiągnięte efekty uczenia, które są oczekiwane. (student zna anatomię, potrafi rozpoznać </w:t>
      </w:r>
      <w:r w:rsidR="003256D8" w:rsidRPr="00943502">
        <w:rPr>
          <w:color w:val="FF0000"/>
          <w:lang w:val="pl-PL"/>
        </w:rPr>
        <w:t xml:space="preserve">problemy zdrowotne pacjenta </w:t>
      </w:r>
      <w:r w:rsidRPr="00943502">
        <w:rPr>
          <w:color w:val="FF0000"/>
          <w:lang w:val="pl-PL"/>
        </w:rPr>
        <w:t xml:space="preserve">a nie student zdał egzamin </w:t>
      </w:r>
      <w:r w:rsidR="003256D8" w:rsidRPr="00943502">
        <w:rPr>
          <w:color w:val="FF0000"/>
          <w:lang w:val="pl-PL"/>
        </w:rPr>
        <w:t>np. z Anatomii, Podstaw Pielęgniarstwa</w:t>
      </w:r>
    </w:p>
  </w:endnote>
  <w:endnote w:id="3">
    <w:p w14:paraId="4B5D94A5" w14:textId="503F1AE0" w:rsidR="009D1B16" w:rsidRPr="00056DB2" w:rsidRDefault="009D1B16" w:rsidP="00157CC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b/>
          <w:bCs/>
          <w:color w:val="FF0000"/>
          <w:u w:val="single"/>
          <w:lang w:val="pl-PL"/>
        </w:rPr>
        <w:t>Wpisać metody dydaktyczne</w:t>
      </w:r>
      <w:r w:rsidRPr="00056DB2">
        <w:rPr>
          <w:color w:val="FF0000"/>
          <w:lang w:val="pl-PL"/>
        </w:rPr>
        <w:t xml:space="preserve"> np. Wykład, Konwersatorium, Seminarium, Dyskusja, Ćwiczenie laboratoryjne, Metoda problemowa,  Prezentacja multimedialna, Rozwiązywanie zadań, Metody e-learningowe, Analiza przypadku, Burza mózgów, Pokaz, Nauczanie przy łóżku chorego, Zajęcia praktyczne, Ćwiczenia w warunkach symulowanych, Wirtualny pacjent, Symulowany Pacjent,  Ćwiczenia komputerow</w:t>
      </w:r>
      <w:r>
        <w:rPr>
          <w:color w:val="FF0000"/>
          <w:lang w:val="pl-PL"/>
        </w:rPr>
        <w:t>e, Samokształcenie</w:t>
      </w:r>
    </w:p>
  </w:endnote>
  <w:endnote w:id="4">
    <w:p w14:paraId="24DD2AA3" w14:textId="4A5E09B2" w:rsidR="009D1B16" w:rsidRPr="00056DB2" w:rsidRDefault="009D1B16" w:rsidP="00157CC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 xml:space="preserve">Przy </w:t>
      </w:r>
      <w:r w:rsidRPr="00056DB2">
        <w:rPr>
          <w:b/>
          <w:color w:val="FF0000"/>
          <w:u w:val="single"/>
          <w:lang w:val="pl-PL"/>
        </w:rPr>
        <w:t>Nakładzie pracy</w:t>
      </w:r>
      <w:r w:rsidRPr="00056DB2">
        <w:rPr>
          <w:color w:val="FF0000"/>
          <w:lang w:val="pl-PL"/>
        </w:rPr>
        <w:t xml:space="preserve"> studenta należy zwrócić uwagę na to, aby łączna liczba godzin (z Nauczycielem i bez) odpowiadała liczbie punktów ECTS, przy założeniu, że 1 punkt ECTS = 25-30 godzin.</w:t>
      </w:r>
    </w:p>
  </w:endnote>
  <w:endnote w:id="5">
    <w:p w14:paraId="38E181D0" w14:textId="23EC59CF" w:rsidR="009D1B16" w:rsidRPr="00056DB2" w:rsidRDefault="009D1B16" w:rsidP="00157CC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056DB2">
        <w:rPr>
          <w:color w:val="FF0000"/>
          <w:lang w:val="pl-PL"/>
        </w:rPr>
        <w:t>Metody weryfikacji efektów uczeni si</w:t>
      </w:r>
      <w:r>
        <w:rPr>
          <w:color w:val="FF0000"/>
          <w:lang w:val="pl-PL"/>
        </w:rPr>
        <w:t>ę/</w:t>
      </w:r>
      <w:r w:rsidRPr="00056DB2">
        <w:rPr>
          <w:color w:val="FF0000"/>
          <w:lang w:val="pl-PL"/>
        </w:rPr>
        <w:t xml:space="preserve">Sprawdziany </w:t>
      </w:r>
      <w:r w:rsidRPr="00056DB2">
        <w:rPr>
          <w:b/>
          <w:bCs/>
          <w:color w:val="FF0000"/>
          <w:u w:val="single"/>
          <w:lang w:val="pl-PL"/>
        </w:rPr>
        <w:t>w zakresie wiedzy</w:t>
      </w:r>
      <w:r>
        <w:rPr>
          <w:b/>
          <w:bCs/>
          <w:color w:val="FF0000"/>
          <w:u w:val="single"/>
          <w:lang w:val="pl-PL"/>
        </w:rPr>
        <w:t xml:space="preserve">; egzaminy/sprawdziany ustne i pisemne.  Formy egzaminów pisemnych to: esej, raport, krótkie ustrukturyzowane pytania, </w:t>
      </w:r>
      <w:r w:rsidRPr="00056DB2">
        <w:rPr>
          <w:color w:val="FF0000"/>
          <w:u w:val="single"/>
          <w:lang w:val="pl-PL"/>
        </w:rPr>
        <w:t xml:space="preserve"> </w:t>
      </w:r>
      <w:r w:rsidRPr="00056DB2">
        <w:rPr>
          <w:color w:val="FF0000"/>
          <w:lang w:val="pl-PL"/>
        </w:rPr>
        <w:t xml:space="preserve"> test wielokrotnego wyboru, sprawdzian pisemny złożony z pytań otwartych (ilu)</w:t>
      </w:r>
      <w:r>
        <w:rPr>
          <w:color w:val="FF0000"/>
          <w:lang w:val="pl-PL"/>
        </w:rPr>
        <w:t>, test wielokrotnej odpowiedzi, test wyboru  TAK/NIE lub dopasowania odpowiedzi, projekt pisemny</w:t>
      </w:r>
    </w:p>
  </w:endnote>
  <w:endnote w:id="6">
    <w:p w14:paraId="64E474F4" w14:textId="751B1251" w:rsidR="009D1B16" w:rsidRPr="0037612C" w:rsidRDefault="009D1B16" w:rsidP="00157CC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bookmarkStart w:id="0" w:name="_Hlk195361383"/>
      <w:r w:rsidRPr="0037612C">
        <w:rPr>
          <w:color w:val="FF0000"/>
          <w:lang w:val="pl-PL"/>
        </w:rPr>
        <w:t>Metody weryfikacji efektów uczeni się/</w:t>
      </w:r>
      <w:bookmarkEnd w:id="0"/>
      <w:r w:rsidRPr="0037612C">
        <w:rPr>
          <w:color w:val="FF0000"/>
          <w:lang w:val="pl-PL"/>
        </w:rPr>
        <w:t xml:space="preserve">sprawdziany </w:t>
      </w:r>
      <w:r w:rsidRPr="0037612C">
        <w:rPr>
          <w:b/>
          <w:bCs/>
          <w:color w:val="FF0000"/>
          <w:u w:val="single"/>
          <w:lang w:val="pl-PL"/>
        </w:rPr>
        <w:t>w zakresie umiejętności</w:t>
      </w:r>
      <w:r w:rsidRPr="0037612C">
        <w:rPr>
          <w:color w:val="FF0000"/>
          <w:lang w:val="pl-PL"/>
        </w:rPr>
        <w:t xml:space="preserve"> to: demonstracja umiejętności (egzamin praktyczny, zaliczenie w formie Mini-OSCE, opisy przypadków (ustalanie i prezentowanie planu specjalistycznej opieki pielęgniarskiej), aktywność na zajęciach (ocena zrozumienia zagadnień ocena umiejętności analizy i syntezy rozwiązywania problemów),  dzienniczek umiejętności</w:t>
      </w:r>
    </w:p>
  </w:endnote>
  <w:endnote w:id="7">
    <w:p w14:paraId="0FF76302" w14:textId="18064BC5" w:rsidR="009D1B16" w:rsidRPr="0037612C" w:rsidRDefault="009D1B16" w:rsidP="00157CC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Metody weryfikacji efektów uczeni się/Możliwa ocena </w:t>
      </w:r>
      <w:r w:rsidRPr="0037612C">
        <w:rPr>
          <w:b/>
          <w:bCs/>
          <w:color w:val="FF0000"/>
          <w:u w:val="single"/>
          <w:lang w:val="pl-PL"/>
        </w:rPr>
        <w:t>kompetencji społecznych</w:t>
      </w:r>
      <w:r w:rsidRPr="0037612C">
        <w:rPr>
          <w:color w:val="FF0000"/>
          <w:u w:val="single"/>
          <w:lang w:val="pl-PL"/>
        </w:rPr>
        <w:t xml:space="preserve"> </w:t>
      </w:r>
      <w:r w:rsidRPr="0037612C">
        <w:rPr>
          <w:color w:val="FF0000"/>
          <w:lang w:val="pl-PL"/>
        </w:rPr>
        <w:t>to: aktywność na zajęciach, obserwacja zachowania wobec pacjentów, kolegów, ocena pracy w grupie.</w:t>
      </w:r>
    </w:p>
    <w:p w14:paraId="7E8A59E9" w14:textId="27AA0791" w:rsidR="009D1B16" w:rsidRPr="000F12EB" w:rsidRDefault="009D1B16" w:rsidP="00157CC9">
      <w:pPr>
        <w:pStyle w:val="Tekstprzypisukocowego"/>
        <w:spacing w:after="120"/>
        <w:jc w:val="both"/>
        <w:rPr>
          <w:b/>
          <w:bCs/>
          <w:color w:val="FF0000"/>
          <w:u w:val="single"/>
          <w:lang w:val="pl-PL"/>
        </w:rPr>
      </w:pPr>
      <w:r w:rsidRPr="000F12EB">
        <w:rPr>
          <w:b/>
          <w:bCs/>
          <w:color w:val="FF0000"/>
          <w:u w:val="single"/>
          <w:vertAlign w:val="superscript"/>
          <w:lang w:val="pl-PL"/>
        </w:rPr>
        <w:t xml:space="preserve">5,6,7 </w:t>
      </w:r>
      <w:r w:rsidRPr="000F12EB">
        <w:rPr>
          <w:b/>
          <w:bCs/>
          <w:color w:val="FF0000"/>
          <w:u w:val="single"/>
          <w:lang w:val="pl-PL"/>
        </w:rPr>
        <w:t>Oczywiście nie wszystkie te sposoby muszą być zastosowane na każdym kursie.</w:t>
      </w:r>
    </w:p>
  </w:endnote>
  <w:endnote w:id="8">
    <w:p w14:paraId="7DF0F636" w14:textId="275F29F5" w:rsidR="009D1B16" w:rsidRPr="000F12EB" w:rsidRDefault="009D1B16" w:rsidP="00157CC9">
      <w:pPr>
        <w:pStyle w:val="Tekstprzypisukocowego"/>
        <w:spacing w:after="120"/>
        <w:jc w:val="both"/>
        <w:rPr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>Sprawdziany kształtujące np. kolokwia, prace śródsemestralne ( prezenatcje mulimedoalne, projekty, standardy, procedury, rekomendacje do praktyki pielęgniarskiej</w:t>
      </w:r>
      <w:r>
        <w:rPr>
          <w:lang w:val="pl-PL"/>
        </w:rPr>
        <w:t>)</w:t>
      </w:r>
    </w:p>
  </w:endnote>
  <w:endnote w:id="9">
    <w:p w14:paraId="10AE2983" w14:textId="474C1143" w:rsidR="009D1B16" w:rsidRPr="0037612C" w:rsidRDefault="009D1B16" w:rsidP="00157CC9">
      <w:pPr>
        <w:pStyle w:val="Tekstprzypisukocowego"/>
        <w:spacing w:after="120"/>
        <w:jc w:val="both"/>
        <w:rPr>
          <w:color w:val="FF0000"/>
          <w:lang w:val="pl-PL"/>
        </w:rPr>
      </w:pPr>
      <w:r w:rsidRPr="000F12EB">
        <w:rPr>
          <w:rStyle w:val="Odwoanieprzypisukocowego"/>
          <w:lang w:val="pl-PL"/>
        </w:rPr>
        <w:endnoteRef/>
      </w:r>
      <w:r w:rsidRPr="000F12EB">
        <w:rPr>
          <w:lang w:val="pl-PL"/>
        </w:rPr>
        <w:t xml:space="preserve"> </w:t>
      </w:r>
      <w:r w:rsidRPr="0037612C">
        <w:rPr>
          <w:color w:val="FF0000"/>
          <w:lang w:val="pl-PL"/>
        </w:rPr>
        <w:t xml:space="preserve">Sprawdziany podsumowujące np. egzamin, zaliczenie końcowe. Uwzglednić sposób oceny w drugim terminie oraz warunki do zaliczenia </w:t>
      </w:r>
      <w:r>
        <w:rPr>
          <w:color w:val="FF0000"/>
          <w:lang w:val="pl-PL"/>
        </w:rPr>
        <w:t>(dopuszczenie do zaliczenia/egzaminu)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Cond">
    <w:altName w:val="Calibri"/>
    <w:charset w:val="00"/>
    <w:family w:val="swiss"/>
    <w:pitch w:val="variable"/>
    <w:sig w:usb0="E00002FF" w:usb1="4000001F" w:usb2="08000029" w:usb3="00000000" w:csb0="00000001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36891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B1281C8" w14:textId="000E4C1E" w:rsidR="00352866" w:rsidRDefault="00352866">
            <w:pPr>
              <w:pStyle w:val="Stopka"/>
              <w:jc w:val="center"/>
            </w:pP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Strona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PAGE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157CC9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2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  <w:r w:rsidRPr="00352866">
              <w:rPr>
                <w:rFonts w:ascii="Arial" w:hAnsi="Arial" w:cs="Arial"/>
                <w:color w:val="00608B"/>
                <w:sz w:val="22"/>
                <w:szCs w:val="22"/>
                <w:lang w:val="pl-PL"/>
              </w:rPr>
              <w:t xml:space="preserve"> z 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begin"/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instrText>NUMPAGES</w:instrTex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separate"/>
            </w:r>
            <w:r w:rsidR="00157CC9">
              <w:rPr>
                <w:rFonts w:ascii="Arial" w:hAnsi="Arial" w:cs="Arial"/>
                <w:b/>
                <w:bCs/>
                <w:noProof/>
                <w:color w:val="00608B"/>
                <w:sz w:val="22"/>
                <w:szCs w:val="22"/>
              </w:rPr>
              <w:t>5</w:t>
            </w:r>
            <w:r w:rsidRPr="00352866">
              <w:rPr>
                <w:rFonts w:ascii="Arial" w:hAnsi="Arial" w:cs="Arial"/>
                <w:b/>
                <w:bCs/>
                <w:color w:val="00608B"/>
                <w:sz w:val="22"/>
                <w:szCs w:val="22"/>
              </w:rPr>
              <w:fldChar w:fldCharType="end"/>
            </w:r>
          </w:p>
        </w:sdtContent>
      </w:sdt>
    </w:sdtContent>
  </w:sdt>
  <w:p w14:paraId="4A2B707F" w14:textId="77777777" w:rsidR="00A27F9F" w:rsidRPr="0099074A" w:rsidRDefault="00A27F9F">
    <w:pPr>
      <w:pStyle w:val="Stopka"/>
      <w:rPr>
        <w:rFonts w:ascii="Ebrima" w:hAnsi="Ebri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EA47C" w14:textId="77777777" w:rsidR="000E0211" w:rsidRDefault="000E0211" w:rsidP="003D4ABA">
      <w:r>
        <w:separator/>
      </w:r>
    </w:p>
  </w:footnote>
  <w:footnote w:type="continuationSeparator" w:id="0">
    <w:p w14:paraId="4A7AAB69" w14:textId="77777777" w:rsidR="000E0211" w:rsidRDefault="000E0211" w:rsidP="003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D7A28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0E1F"/>
    <w:multiLevelType w:val="hybridMultilevel"/>
    <w:tmpl w:val="C6B0F530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495C"/>
    <w:multiLevelType w:val="hybridMultilevel"/>
    <w:tmpl w:val="5914B2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96D14"/>
    <w:multiLevelType w:val="multilevel"/>
    <w:tmpl w:val="B1604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E20C4B"/>
    <w:multiLevelType w:val="multilevel"/>
    <w:tmpl w:val="B0124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8D24E2"/>
    <w:multiLevelType w:val="multilevel"/>
    <w:tmpl w:val="79C84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1C5A92"/>
    <w:multiLevelType w:val="multilevel"/>
    <w:tmpl w:val="D83E5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6146DC"/>
    <w:multiLevelType w:val="hybridMultilevel"/>
    <w:tmpl w:val="B4BACB4E"/>
    <w:lvl w:ilvl="0" w:tplc="9950FA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579A6"/>
    <w:multiLevelType w:val="hybridMultilevel"/>
    <w:tmpl w:val="5A6A24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041929"/>
    <w:multiLevelType w:val="multilevel"/>
    <w:tmpl w:val="01CA1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8512021">
    <w:abstractNumId w:val="0"/>
  </w:num>
  <w:num w:numId="2" w16cid:durableId="2651154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8388071">
    <w:abstractNumId w:val="2"/>
  </w:num>
  <w:num w:numId="4" w16cid:durableId="254021699">
    <w:abstractNumId w:val="8"/>
  </w:num>
  <w:num w:numId="5" w16cid:durableId="718240615">
    <w:abstractNumId w:val="7"/>
  </w:num>
  <w:num w:numId="6" w16cid:durableId="889533064">
    <w:abstractNumId w:val="1"/>
  </w:num>
  <w:num w:numId="7" w16cid:durableId="892228542">
    <w:abstractNumId w:val="9"/>
  </w:num>
  <w:num w:numId="8" w16cid:durableId="20253623">
    <w:abstractNumId w:val="4"/>
  </w:num>
  <w:num w:numId="9" w16cid:durableId="490100933">
    <w:abstractNumId w:val="6"/>
  </w:num>
  <w:num w:numId="10" w16cid:durableId="592860851">
    <w:abstractNumId w:val="5"/>
  </w:num>
  <w:num w:numId="11" w16cid:durableId="18348324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UxNTI3MTazMDRV0lEKTi0uzszPAykwrAUAGErPwiwAAAA="/>
  </w:docVars>
  <w:rsids>
    <w:rsidRoot w:val="00AA22B1"/>
    <w:rsid w:val="00001CBA"/>
    <w:rsid w:val="00004D0D"/>
    <w:rsid w:val="00011E5F"/>
    <w:rsid w:val="0001318A"/>
    <w:rsid w:val="00014591"/>
    <w:rsid w:val="000203B9"/>
    <w:rsid w:val="000274FC"/>
    <w:rsid w:val="00030547"/>
    <w:rsid w:val="000347D8"/>
    <w:rsid w:val="0004228E"/>
    <w:rsid w:val="0004274F"/>
    <w:rsid w:val="000432BD"/>
    <w:rsid w:val="00047C6E"/>
    <w:rsid w:val="0005395C"/>
    <w:rsid w:val="000562FC"/>
    <w:rsid w:val="00056DB2"/>
    <w:rsid w:val="0006393C"/>
    <w:rsid w:val="00065DE9"/>
    <w:rsid w:val="00070142"/>
    <w:rsid w:val="0008318E"/>
    <w:rsid w:val="00084DDC"/>
    <w:rsid w:val="000911B0"/>
    <w:rsid w:val="00093DBF"/>
    <w:rsid w:val="000B2049"/>
    <w:rsid w:val="000C5C54"/>
    <w:rsid w:val="000D1CE6"/>
    <w:rsid w:val="000E0211"/>
    <w:rsid w:val="000E454E"/>
    <w:rsid w:val="000F12EB"/>
    <w:rsid w:val="000F4984"/>
    <w:rsid w:val="000F78E9"/>
    <w:rsid w:val="00103793"/>
    <w:rsid w:val="00104CD6"/>
    <w:rsid w:val="00115168"/>
    <w:rsid w:val="00123359"/>
    <w:rsid w:val="001271AB"/>
    <w:rsid w:val="00147012"/>
    <w:rsid w:val="00153C80"/>
    <w:rsid w:val="001543CD"/>
    <w:rsid w:val="0015535F"/>
    <w:rsid w:val="00155CF0"/>
    <w:rsid w:val="00157CC9"/>
    <w:rsid w:val="00182C21"/>
    <w:rsid w:val="00184B1B"/>
    <w:rsid w:val="001A42DE"/>
    <w:rsid w:val="001A57AD"/>
    <w:rsid w:val="001A6515"/>
    <w:rsid w:val="001B2A15"/>
    <w:rsid w:val="001B5037"/>
    <w:rsid w:val="001E5434"/>
    <w:rsid w:val="001E56EE"/>
    <w:rsid w:val="001F7E03"/>
    <w:rsid w:val="00207DF8"/>
    <w:rsid w:val="002122DB"/>
    <w:rsid w:val="00217C99"/>
    <w:rsid w:val="002339A3"/>
    <w:rsid w:val="002455F9"/>
    <w:rsid w:val="00247685"/>
    <w:rsid w:val="002613D7"/>
    <w:rsid w:val="00261477"/>
    <w:rsid w:val="0026664A"/>
    <w:rsid w:val="00271C1D"/>
    <w:rsid w:val="0027212E"/>
    <w:rsid w:val="0027273A"/>
    <w:rsid w:val="00275430"/>
    <w:rsid w:val="00276A88"/>
    <w:rsid w:val="0028076B"/>
    <w:rsid w:val="00282691"/>
    <w:rsid w:val="00295D3C"/>
    <w:rsid w:val="00296C1B"/>
    <w:rsid w:val="00296DE0"/>
    <w:rsid w:val="002B73D5"/>
    <w:rsid w:val="002C2B55"/>
    <w:rsid w:val="002C5BF2"/>
    <w:rsid w:val="002E609E"/>
    <w:rsid w:val="002E7C33"/>
    <w:rsid w:val="00304F75"/>
    <w:rsid w:val="003057E6"/>
    <w:rsid w:val="003076DC"/>
    <w:rsid w:val="00312DCB"/>
    <w:rsid w:val="00312F37"/>
    <w:rsid w:val="0032330B"/>
    <w:rsid w:val="00323DF2"/>
    <w:rsid w:val="003256D8"/>
    <w:rsid w:val="00332369"/>
    <w:rsid w:val="0034137E"/>
    <w:rsid w:val="00346358"/>
    <w:rsid w:val="00347BBC"/>
    <w:rsid w:val="00351A6B"/>
    <w:rsid w:val="00352866"/>
    <w:rsid w:val="00353B29"/>
    <w:rsid w:val="00372D09"/>
    <w:rsid w:val="003751C6"/>
    <w:rsid w:val="0037612C"/>
    <w:rsid w:val="003769E8"/>
    <w:rsid w:val="0037742F"/>
    <w:rsid w:val="0038218C"/>
    <w:rsid w:val="0038461F"/>
    <w:rsid w:val="00391012"/>
    <w:rsid w:val="00393A3F"/>
    <w:rsid w:val="003A5A97"/>
    <w:rsid w:val="003B196C"/>
    <w:rsid w:val="003C0523"/>
    <w:rsid w:val="003C32CD"/>
    <w:rsid w:val="003C34B9"/>
    <w:rsid w:val="003C61A2"/>
    <w:rsid w:val="003C7E62"/>
    <w:rsid w:val="003D0FF9"/>
    <w:rsid w:val="003D4996"/>
    <w:rsid w:val="003D4ABA"/>
    <w:rsid w:val="003D5AC3"/>
    <w:rsid w:val="003D6C18"/>
    <w:rsid w:val="003D7426"/>
    <w:rsid w:val="003F4E4B"/>
    <w:rsid w:val="00401E7A"/>
    <w:rsid w:val="004103FB"/>
    <w:rsid w:val="004135E4"/>
    <w:rsid w:val="00413749"/>
    <w:rsid w:val="0042004B"/>
    <w:rsid w:val="00421F0C"/>
    <w:rsid w:val="004224F5"/>
    <w:rsid w:val="004225C2"/>
    <w:rsid w:val="00426EA8"/>
    <w:rsid w:val="00427AC3"/>
    <w:rsid w:val="00427B9D"/>
    <w:rsid w:val="004472DD"/>
    <w:rsid w:val="00453B32"/>
    <w:rsid w:val="00463481"/>
    <w:rsid w:val="00465932"/>
    <w:rsid w:val="0047613C"/>
    <w:rsid w:val="004804CE"/>
    <w:rsid w:val="00483354"/>
    <w:rsid w:val="004840FF"/>
    <w:rsid w:val="004A20E0"/>
    <w:rsid w:val="004A228C"/>
    <w:rsid w:val="004B5BF3"/>
    <w:rsid w:val="004C0337"/>
    <w:rsid w:val="004D0896"/>
    <w:rsid w:val="004D36C0"/>
    <w:rsid w:val="004D6A63"/>
    <w:rsid w:val="004E0645"/>
    <w:rsid w:val="004F52A0"/>
    <w:rsid w:val="004F59CD"/>
    <w:rsid w:val="004F71DF"/>
    <w:rsid w:val="004F7D04"/>
    <w:rsid w:val="005061AB"/>
    <w:rsid w:val="005102AB"/>
    <w:rsid w:val="005138C0"/>
    <w:rsid w:val="00517C78"/>
    <w:rsid w:val="0052104D"/>
    <w:rsid w:val="00523A5A"/>
    <w:rsid w:val="00531FAE"/>
    <w:rsid w:val="00535AA1"/>
    <w:rsid w:val="005443A8"/>
    <w:rsid w:val="0055323E"/>
    <w:rsid w:val="005568E9"/>
    <w:rsid w:val="00557429"/>
    <w:rsid w:val="00562022"/>
    <w:rsid w:val="00566334"/>
    <w:rsid w:val="00572493"/>
    <w:rsid w:val="00573F43"/>
    <w:rsid w:val="0058344D"/>
    <w:rsid w:val="005971B7"/>
    <w:rsid w:val="005A141C"/>
    <w:rsid w:val="005A631D"/>
    <w:rsid w:val="005C2071"/>
    <w:rsid w:val="005C2B29"/>
    <w:rsid w:val="005C42A2"/>
    <w:rsid w:val="005C5DE4"/>
    <w:rsid w:val="005D15C2"/>
    <w:rsid w:val="005E2D19"/>
    <w:rsid w:val="005E4F62"/>
    <w:rsid w:val="00606D4C"/>
    <w:rsid w:val="00615B58"/>
    <w:rsid w:val="00620F8E"/>
    <w:rsid w:val="006516D2"/>
    <w:rsid w:val="00654B9E"/>
    <w:rsid w:val="006556A4"/>
    <w:rsid w:val="00671F9D"/>
    <w:rsid w:val="0067273B"/>
    <w:rsid w:val="006804EA"/>
    <w:rsid w:val="00692AF9"/>
    <w:rsid w:val="006B2A90"/>
    <w:rsid w:val="006B5AF4"/>
    <w:rsid w:val="006C1479"/>
    <w:rsid w:val="006C385A"/>
    <w:rsid w:val="006D0EE3"/>
    <w:rsid w:val="006D4270"/>
    <w:rsid w:val="006D43E2"/>
    <w:rsid w:val="006E1844"/>
    <w:rsid w:val="006E3349"/>
    <w:rsid w:val="006E50C5"/>
    <w:rsid w:val="006E6842"/>
    <w:rsid w:val="007141FF"/>
    <w:rsid w:val="0072233E"/>
    <w:rsid w:val="00723E2D"/>
    <w:rsid w:val="00734D4E"/>
    <w:rsid w:val="0073531E"/>
    <w:rsid w:val="00737C72"/>
    <w:rsid w:val="00741F2D"/>
    <w:rsid w:val="007437C1"/>
    <w:rsid w:val="007542C9"/>
    <w:rsid w:val="007545FF"/>
    <w:rsid w:val="00755846"/>
    <w:rsid w:val="007616E7"/>
    <w:rsid w:val="0078712C"/>
    <w:rsid w:val="00793A88"/>
    <w:rsid w:val="007A2498"/>
    <w:rsid w:val="007B0A75"/>
    <w:rsid w:val="007B2BCC"/>
    <w:rsid w:val="007B3EBA"/>
    <w:rsid w:val="007C6569"/>
    <w:rsid w:val="007E2CC2"/>
    <w:rsid w:val="007E3854"/>
    <w:rsid w:val="007F1270"/>
    <w:rsid w:val="007F16DD"/>
    <w:rsid w:val="007F47F9"/>
    <w:rsid w:val="007F5032"/>
    <w:rsid w:val="007F6F66"/>
    <w:rsid w:val="00802C71"/>
    <w:rsid w:val="00803FA1"/>
    <w:rsid w:val="008078AD"/>
    <w:rsid w:val="008119DB"/>
    <w:rsid w:val="008204DA"/>
    <w:rsid w:val="00821107"/>
    <w:rsid w:val="008241C1"/>
    <w:rsid w:val="0083499E"/>
    <w:rsid w:val="008427C0"/>
    <w:rsid w:val="0084341B"/>
    <w:rsid w:val="00845F96"/>
    <w:rsid w:val="00856168"/>
    <w:rsid w:val="00864695"/>
    <w:rsid w:val="00864734"/>
    <w:rsid w:val="00865B7A"/>
    <w:rsid w:val="00865BD3"/>
    <w:rsid w:val="008834FC"/>
    <w:rsid w:val="00886B62"/>
    <w:rsid w:val="008B34B4"/>
    <w:rsid w:val="008C076A"/>
    <w:rsid w:val="008C4C7E"/>
    <w:rsid w:val="008C66DD"/>
    <w:rsid w:val="008D470C"/>
    <w:rsid w:val="008E046A"/>
    <w:rsid w:val="008F11C7"/>
    <w:rsid w:val="008F7953"/>
    <w:rsid w:val="00903791"/>
    <w:rsid w:val="00907BA8"/>
    <w:rsid w:val="00916817"/>
    <w:rsid w:val="00922DD6"/>
    <w:rsid w:val="00924648"/>
    <w:rsid w:val="00925C2B"/>
    <w:rsid w:val="00935951"/>
    <w:rsid w:val="00943502"/>
    <w:rsid w:val="00984B04"/>
    <w:rsid w:val="0098741F"/>
    <w:rsid w:val="0099074A"/>
    <w:rsid w:val="00990BB0"/>
    <w:rsid w:val="009A1582"/>
    <w:rsid w:val="009A7B9A"/>
    <w:rsid w:val="009C072C"/>
    <w:rsid w:val="009C37E6"/>
    <w:rsid w:val="009C5C31"/>
    <w:rsid w:val="009D0E77"/>
    <w:rsid w:val="009D1B16"/>
    <w:rsid w:val="009D7CED"/>
    <w:rsid w:val="009E3963"/>
    <w:rsid w:val="009E4A11"/>
    <w:rsid w:val="009E6A9B"/>
    <w:rsid w:val="009F209A"/>
    <w:rsid w:val="00A020E9"/>
    <w:rsid w:val="00A07BAA"/>
    <w:rsid w:val="00A2580C"/>
    <w:rsid w:val="00A27F9F"/>
    <w:rsid w:val="00A33D74"/>
    <w:rsid w:val="00A37044"/>
    <w:rsid w:val="00A450FD"/>
    <w:rsid w:val="00A47475"/>
    <w:rsid w:val="00A538AD"/>
    <w:rsid w:val="00A637B7"/>
    <w:rsid w:val="00A65B2F"/>
    <w:rsid w:val="00A72BBB"/>
    <w:rsid w:val="00A73FAB"/>
    <w:rsid w:val="00A74E19"/>
    <w:rsid w:val="00A82430"/>
    <w:rsid w:val="00A82AA5"/>
    <w:rsid w:val="00A82AE1"/>
    <w:rsid w:val="00A82BE0"/>
    <w:rsid w:val="00A84894"/>
    <w:rsid w:val="00AA1364"/>
    <w:rsid w:val="00AA1E8C"/>
    <w:rsid w:val="00AA22B1"/>
    <w:rsid w:val="00AB0827"/>
    <w:rsid w:val="00AB2285"/>
    <w:rsid w:val="00AB3771"/>
    <w:rsid w:val="00AB66CC"/>
    <w:rsid w:val="00AC05A5"/>
    <w:rsid w:val="00AC51DC"/>
    <w:rsid w:val="00AC6743"/>
    <w:rsid w:val="00AC70DB"/>
    <w:rsid w:val="00AC7C4A"/>
    <w:rsid w:val="00AD2094"/>
    <w:rsid w:val="00AD2101"/>
    <w:rsid w:val="00AD3F9F"/>
    <w:rsid w:val="00AD7F0E"/>
    <w:rsid w:val="00AE25F1"/>
    <w:rsid w:val="00AF4B2F"/>
    <w:rsid w:val="00B1355A"/>
    <w:rsid w:val="00B14B2A"/>
    <w:rsid w:val="00B22CC9"/>
    <w:rsid w:val="00B25039"/>
    <w:rsid w:val="00B31083"/>
    <w:rsid w:val="00B33220"/>
    <w:rsid w:val="00B40D84"/>
    <w:rsid w:val="00B4781C"/>
    <w:rsid w:val="00B47C32"/>
    <w:rsid w:val="00B51DAC"/>
    <w:rsid w:val="00B72623"/>
    <w:rsid w:val="00B7710C"/>
    <w:rsid w:val="00B77F85"/>
    <w:rsid w:val="00B90283"/>
    <w:rsid w:val="00B915E0"/>
    <w:rsid w:val="00B91B77"/>
    <w:rsid w:val="00BA0CF6"/>
    <w:rsid w:val="00BB29BF"/>
    <w:rsid w:val="00BB6084"/>
    <w:rsid w:val="00BB72A9"/>
    <w:rsid w:val="00BC1007"/>
    <w:rsid w:val="00BD585E"/>
    <w:rsid w:val="00BE0897"/>
    <w:rsid w:val="00C066D4"/>
    <w:rsid w:val="00C07633"/>
    <w:rsid w:val="00C274A7"/>
    <w:rsid w:val="00C30DEE"/>
    <w:rsid w:val="00C3342E"/>
    <w:rsid w:val="00C41E7C"/>
    <w:rsid w:val="00C47ED1"/>
    <w:rsid w:val="00C50830"/>
    <w:rsid w:val="00C611B5"/>
    <w:rsid w:val="00C62287"/>
    <w:rsid w:val="00C62BEC"/>
    <w:rsid w:val="00C64C4F"/>
    <w:rsid w:val="00C72388"/>
    <w:rsid w:val="00C76EEE"/>
    <w:rsid w:val="00C845D5"/>
    <w:rsid w:val="00C87123"/>
    <w:rsid w:val="00C91532"/>
    <w:rsid w:val="00C979E6"/>
    <w:rsid w:val="00CA7FC8"/>
    <w:rsid w:val="00CB02D6"/>
    <w:rsid w:val="00CC046F"/>
    <w:rsid w:val="00CD7B17"/>
    <w:rsid w:val="00CE74E8"/>
    <w:rsid w:val="00D02BC7"/>
    <w:rsid w:val="00D0316F"/>
    <w:rsid w:val="00D11CE4"/>
    <w:rsid w:val="00D1256E"/>
    <w:rsid w:val="00D1294A"/>
    <w:rsid w:val="00D16D14"/>
    <w:rsid w:val="00D170FD"/>
    <w:rsid w:val="00D24619"/>
    <w:rsid w:val="00D43495"/>
    <w:rsid w:val="00D43546"/>
    <w:rsid w:val="00D534D9"/>
    <w:rsid w:val="00D563A0"/>
    <w:rsid w:val="00D66638"/>
    <w:rsid w:val="00D739FF"/>
    <w:rsid w:val="00D769B1"/>
    <w:rsid w:val="00D80702"/>
    <w:rsid w:val="00D83875"/>
    <w:rsid w:val="00D926E6"/>
    <w:rsid w:val="00D97820"/>
    <w:rsid w:val="00DA6540"/>
    <w:rsid w:val="00DB48D2"/>
    <w:rsid w:val="00DC509A"/>
    <w:rsid w:val="00DD0704"/>
    <w:rsid w:val="00DE3824"/>
    <w:rsid w:val="00DF16EF"/>
    <w:rsid w:val="00DF5D7B"/>
    <w:rsid w:val="00E03E2A"/>
    <w:rsid w:val="00E14B43"/>
    <w:rsid w:val="00E25B3F"/>
    <w:rsid w:val="00E306FF"/>
    <w:rsid w:val="00E32F2D"/>
    <w:rsid w:val="00E36011"/>
    <w:rsid w:val="00E37061"/>
    <w:rsid w:val="00E425F3"/>
    <w:rsid w:val="00E448F5"/>
    <w:rsid w:val="00E526C4"/>
    <w:rsid w:val="00E629BF"/>
    <w:rsid w:val="00E77277"/>
    <w:rsid w:val="00E852FC"/>
    <w:rsid w:val="00E87E12"/>
    <w:rsid w:val="00EC2086"/>
    <w:rsid w:val="00EC344B"/>
    <w:rsid w:val="00EC7749"/>
    <w:rsid w:val="00ED2983"/>
    <w:rsid w:val="00EE2057"/>
    <w:rsid w:val="00EF09A9"/>
    <w:rsid w:val="00EF7BE9"/>
    <w:rsid w:val="00F16C85"/>
    <w:rsid w:val="00F2150E"/>
    <w:rsid w:val="00F218BE"/>
    <w:rsid w:val="00F261D7"/>
    <w:rsid w:val="00F26356"/>
    <w:rsid w:val="00F31BD3"/>
    <w:rsid w:val="00F36B9C"/>
    <w:rsid w:val="00F40499"/>
    <w:rsid w:val="00F42471"/>
    <w:rsid w:val="00F51CDA"/>
    <w:rsid w:val="00F55068"/>
    <w:rsid w:val="00F61284"/>
    <w:rsid w:val="00F67310"/>
    <w:rsid w:val="00F67B15"/>
    <w:rsid w:val="00F71067"/>
    <w:rsid w:val="00F8218B"/>
    <w:rsid w:val="00F83347"/>
    <w:rsid w:val="00F83D93"/>
    <w:rsid w:val="00F87D66"/>
    <w:rsid w:val="00F960CC"/>
    <w:rsid w:val="00FA7F58"/>
    <w:rsid w:val="00FC449C"/>
    <w:rsid w:val="00FC5B3E"/>
    <w:rsid w:val="00FC6AE1"/>
    <w:rsid w:val="00FD25C3"/>
    <w:rsid w:val="00FE5192"/>
    <w:rsid w:val="00FE76B0"/>
    <w:rsid w:val="00FF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B72877"/>
  <w15:docId w15:val="{099BB761-7C3E-4E92-A6A3-FD77EF9D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4ABA"/>
    <w:rPr>
      <w:sz w:val="24"/>
      <w:szCs w:val="24"/>
      <w:lang w:val="en-US" w:eastAsia="en-US"/>
    </w:rPr>
  </w:style>
  <w:style w:type="paragraph" w:styleId="Nagwek2">
    <w:name w:val="heading 2"/>
    <w:basedOn w:val="Normalny"/>
    <w:link w:val="Nagwek2Znak"/>
    <w:uiPriority w:val="9"/>
    <w:semiHidden/>
    <w:unhideWhenUsed/>
    <w:qFormat/>
    <w:locked/>
    <w:rsid w:val="00427B9D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3D4ABA"/>
    <w:rPr>
      <w:u w:val="single"/>
    </w:rPr>
  </w:style>
  <w:style w:type="paragraph" w:customStyle="1" w:styleId="Tre">
    <w:name w:val="Treść"/>
    <w:rsid w:val="003D4ABA"/>
    <w:rPr>
      <w:rFonts w:ascii="Helvetica Neue" w:eastAsia="Arial Unicode MS" w:hAnsi="Helvetica Neue" w:cs="Arial Unicode MS"/>
      <w:color w:val="000000"/>
      <w:sz w:val="22"/>
      <w:szCs w:val="22"/>
      <w:lang w:val="pl-PL" w:eastAsia="pl-PL"/>
    </w:rPr>
  </w:style>
  <w:style w:type="paragraph" w:customStyle="1" w:styleId="Styltabeli3">
    <w:name w:val="Styl tabeli 3"/>
    <w:rsid w:val="003D4ABA"/>
    <w:rPr>
      <w:rFonts w:ascii="Helvetica Neue" w:eastAsia="Helvetica Neue" w:hAnsi="Helvetica Neue" w:cs="Helvetica Neue"/>
      <w:b/>
      <w:bCs/>
      <w:color w:val="FEFFFE"/>
      <w:lang w:val="pl-PL" w:eastAsia="pl-PL"/>
    </w:rPr>
  </w:style>
  <w:style w:type="paragraph" w:customStyle="1" w:styleId="Styltabeli6">
    <w:name w:val="Styl tabeli 6"/>
    <w:rsid w:val="003D4ABA"/>
    <w:rPr>
      <w:rFonts w:ascii="Helvetica Neue" w:eastAsia="Helvetica Neue" w:hAnsi="Helvetica Neue" w:cs="Helvetica Neue"/>
      <w:b/>
      <w:bCs/>
      <w:color w:val="004C7F"/>
      <w:lang w:val="pl-PL" w:eastAsia="pl-PL"/>
    </w:rPr>
  </w:style>
  <w:style w:type="paragraph" w:customStyle="1" w:styleId="Styltabeli2">
    <w:name w:val="Styl tabeli 2"/>
    <w:rsid w:val="003D4ABA"/>
    <w:rPr>
      <w:rFonts w:ascii="Helvetica Neue" w:eastAsia="Helvetica Neue" w:hAnsi="Helvetica Neue" w:cs="Helvetica Neue"/>
      <w:color w:val="000000"/>
      <w:lang w:val="pl-PL" w:eastAsia="pl-PL"/>
    </w:rPr>
  </w:style>
  <w:style w:type="paragraph" w:styleId="Nagwek">
    <w:name w:val="header"/>
    <w:basedOn w:val="Normalny"/>
    <w:link w:val="NagwekZnak"/>
    <w:locked/>
    <w:rsid w:val="002122D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rsid w:val="002122DB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locked/>
    <w:rsid w:val="002122DB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rsid w:val="002122DB"/>
    <w:rPr>
      <w:sz w:val="24"/>
      <w:szCs w:val="24"/>
      <w:lang w:val="en-US" w:eastAsia="en-US"/>
    </w:rPr>
  </w:style>
  <w:style w:type="character" w:styleId="Uwydatnienie">
    <w:name w:val="Emphasis"/>
    <w:uiPriority w:val="20"/>
    <w:qFormat/>
    <w:locked/>
    <w:rsid w:val="00654B9E"/>
    <w:rPr>
      <w:b/>
      <w:bCs/>
    </w:rPr>
  </w:style>
  <w:style w:type="character" w:customStyle="1" w:styleId="st1">
    <w:name w:val="st1"/>
    <w:rsid w:val="00654B9E"/>
  </w:style>
  <w:style w:type="paragraph" w:customStyle="1" w:styleId="Normalny1">
    <w:name w:val="Normalny1"/>
    <w:rsid w:val="00A37044"/>
    <w:rPr>
      <w:rFonts w:eastAsia="ヒラギノ角ゴ Pro W3"/>
      <w:color w:val="000000"/>
      <w:sz w:val="24"/>
      <w:lang w:val="en-US" w:eastAsia="pl-PL"/>
    </w:rPr>
  </w:style>
  <w:style w:type="paragraph" w:styleId="NormalnyWeb">
    <w:name w:val="Normal (Web)"/>
    <w:basedOn w:val="Normalny"/>
    <w:locked/>
    <w:rsid w:val="00AB2285"/>
    <w:pPr>
      <w:spacing w:before="100" w:beforeAutospacing="1" w:after="119"/>
    </w:pPr>
    <w:rPr>
      <w:lang w:val="pl-PL" w:eastAsia="pl-PL"/>
    </w:rPr>
  </w:style>
  <w:style w:type="paragraph" w:styleId="Tekstdymka">
    <w:name w:val="Balloon Text"/>
    <w:basedOn w:val="Normalny"/>
    <w:link w:val="TekstdymkaZnak"/>
    <w:locked/>
    <w:rsid w:val="00483354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483354"/>
    <w:rPr>
      <w:rFonts w:ascii="Segoe UI" w:hAnsi="Segoe UI" w:cs="Segoe U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locked/>
    <w:rsid w:val="00FF5F59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FF5F59"/>
    <w:rPr>
      <w:lang w:val="en-US" w:eastAsia="en-US"/>
    </w:rPr>
  </w:style>
  <w:style w:type="character" w:styleId="Odwoanieprzypisukocowego">
    <w:name w:val="endnote reference"/>
    <w:locked/>
    <w:rsid w:val="00FF5F59"/>
    <w:rPr>
      <w:vertAlign w:val="superscript"/>
    </w:rPr>
  </w:style>
  <w:style w:type="character" w:customStyle="1" w:styleId="il">
    <w:name w:val="il"/>
    <w:rsid w:val="00BB29BF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27B9D"/>
    <w:rPr>
      <w:b/>
      <w:bCs/>
      <w:sz w:val="36"/>
      <w:szCs w:val="36"/>
      <w:lang w:val="pl-PL" w:eastAsia="pl-PL"/>
    </w:rPr>
  </w:style>
  <w:style w:type="paragraph" w:styleId="Akapitzlist">
    <w:name w:val="List Paragraph"/>
    <w:basedOn w:val="Normalny"/>
    <w:uiPriority w:val="34"/>
    <w:qFormat/>
    <w:rsid w:val="008241C1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locked/>
    <w:rsid w:val="002C2B55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2C2B5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C2B55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2C2B5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2C2B55"/>
    <w:rPr>
      <w:b/>
      <w:bCs/>
      <w:lang w:val="en-US" w:eastAsia="en-US"/>
    </w:rPr>
  </w:style>
  <w:style w:type="paragraph" w:styleId="Poprawka">
    <w:name w:val="Revision"/>
    <w:hidden/>
    <w:uiPriority w:val="99"/>
    <w:semiHidden/>
    <w:rsid w:val="003057E6"/>
    <w:rPr>
      <w:sz w:val="24"/>
      <w:szCs w:val="24"/>
      <w:lang w:val="en-US" w:eastAsia="en-US"/>
    </w:rPr>
  </w:style>
  <w:style w:type="paragraph" w:customStyle="1" w:styleId="pf0">
    <w:name w:val="pf0"/>
    <w:basedOn w:val="Normalny"/>
    <w:rsid w:val="007F1270"/>
    <w:pPr>
      <w:spacing w:before="100" w:beforeAutospacing="1" w:after="100" w:afterAutospacing="1"/>
    </w:pPr>
    <w:rPr>
      <w:lang w:val="pl-PL" w:eastAsia="pl-PL"/>
    </w:rPr>
  </w:style>
  <w:style w:type="character" w:customStyle="1" w:styleId="cf01">
    <w:name w:val="cf01"/>
    <w:basedOn w:val="Domylnaczcionkaakapitu"/>
    <w:rsid w:val="007F1270"/>
    <w:rPr>
      <w:rFonts w:ascii="Segoe UI" w:hAnsi="Segoe UI" w:cs="Segoe UI" w:hint="default"/>
      <w:b/>
      <w:bCs/>
      <w:sz w:val="18"/>
      <w:szCs w:val="18"/>
    </w:rPr>
  </w:style>
  <w:style w:type="character" w:customStyle="1" w:styleId="cf11">
    <w:name w:val="cf11"/>
    <w:basedOn w:val="Domylnaczcionkaakapitu"/>
    <w:rsid w:val="007F127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7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5840B232801F44BE18E19515DA4E3E" ma:contentTypeVersion="4" ma:contentTypeDescription="Utwórz nowy dokument." ma:contentTypeScope="" ma:versionID="6607dea89bc8eb6fef08324329ebd582">
  <xsd:schema xmlns:xsd="http://www.w3.org/2001/XMLSchema" xmlns:xs="http://www.w3.org/2001/XMLSchema" xmlns:p="http://schemas.microsoft.com/office/2006/metadata/properties" xmlns:ns2="82321c58-9290-4d9a-8035-879e5cee0ffc" xmlns:ns3="06561c3c-25cd-4160-b3eb-adddeca2b15f" targetNamespace="http://schemas.microsoft.com/office/2006/metadata/properties" ma:root="true" ma:fieldsID="d4ceca6d69adcc637fa5b8afcd7b9f38" ns2:_="" ns3:_="">
    <xsd:import namespace="82321c58-9290-4d9a-8035-879e5cee0ffc"/>
    <xsd:import namespace="06561c3c-25cd-4160-b3eb-adddeca2b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21c58-9290-4d9a-8035-879e5cee0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61c3c-25cd-4160-b3eb-adddeca2b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E0C8EC-9B06-49D4-B82F-B9BFC2DA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21c58-9290-4d9a-8035-879e5cee0ffc"/>
    <ds:schemaRef ds:uri="06561c3c-25cd-4160-b3eb-adddeca2b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94D271-8BA4-4629-A18A-4439117BF9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4517F1-EE96-4A74-9FC5-FBFCDDA681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0C0E9D9-1049-4E44-BED7-45C9D7694F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911</Words>
  <Characters>5468</Characters>
  <Application>Microsoft Office Word</Application>
  <DocSecurity>0</DocSecurity>
  <Lines>45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KARTA PRZEDMIOTU</vt:lpstr>
      <vt:lpstr>KARTA PRZEDMIOTU</vt:lpstr>
    </vt:vector>
  </TitlesOfParts>
  <Company>Zakład Dydaktyki Medycznej UJ CM</Company>
  <LinksUpToDate>false</LinksUpToDate>
  <CharactersWithSpaces>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creator>Małgorzata Drożdż</dc:creator>
  <cp:lastModifiedBy>UMED</cp:lastModifiedBy>
  <cp:revision>9</cp:revision>
  <cp:lastPrinted>2024-07-24T08:52:00Z</cp:lastPrinted>
  <dcterms:created xsi:type="dcterms:W3CDTF">2025-10-05T11:26:00Z</dcterms:created>
  <dcterms:modified xsi:type="dcterms:W3CDTF">2025-12-0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840B232801F44BE18E19515DA4E3E</vt:lpwstr>
  </property>
</Properties>
</file>